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DB21C" w14:textId="589DCF7A" w:rsidR="006E21F4" w:rsidRPr="00BE2908" w:rsidRDefault="006E21F4" w:rsidP="00EB7240">
      <w:pPr>
        <w:ind w:right="67"/>
        <w:rPr>
          <w:sz w:val="10"/>
          <w:szCs w:val="4"/>
          <w:lang w:val="tr-TR"/>
        </w:rPr>
      </w:pPr>
    </w:p>
    <w:tbl>
      <w:tblPr>
        <w:tblStyle w:val="TabloKlavuzu1"/>
        <w:tblW w:w="10915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6"/>
        <w:gridCol w:w="9409"/>
      </w:tblGrid>
      <w:tr w:rsidR="003360BE" w:rsidRPr="00BE2908" w14:paraId="1D90B331" w14:textId="77777777" w:rsidTr="00B42276">
        <w:tc>
          <w:tcPr>
            <w:tcW w:w="1506" w:type="dxa"/>
            <w:tcBorders>
              <w:top w:val="single" w:sz="4" w:space="0" w:color="4472C4"/>
              <w:bottom w:val="single" w:sz="12" w:space="0" w:color="4472C4"/>
            </w:tcBorders>
          </w:tcPr>
          <w:p w14:paraId="3279BA43" w14:textId="66956974" w:rsidR="005C266A" w:rsidRPr="00BE2908" w:rsidRDefault="003360BE" w:rsidP="005C266A">
            <w:pPr>
              <w:tabs>
                <w:tab w:val="left" w:pos="1980"/>
              </w:tabs>
              <w:rPr>
                <w:lang w:val="tr-TR"/>
              </w:rPr>
            </w:pPr>
            <w:bookmarkStart w:id="0" w:name="_Hlk54987499"/>
            <w:r>
              <w:rPr>
                <w:noProof/>
                <w:lang w:val="tr-TR"/>
              </w:rPr>
              <w:drawing>
                <wp:inline distT="0" distB="0" distL="0" distR="0" wp14:anchorId="797F7C37" wp14:editId="617C30B7">
                  <wp:extent cx="717550" cy="1076325"/>
                  <wp:effectExtent l="0" t="0" r="6350" b="9525"/>
                  <wp:docPr id="1764898223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5747" cy="108862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09" w:type="dxa"/>
            <w:tcBorders>
              <w:top w:val="single" w:sz="4" w:space="0" w:color="4472C4"/>
              <w:bottom w:val="single" w:sz="12" w:space="0" w:color="4472C4"/>
            </w:tcBorders>
          </w:tcPr>
          <w:p w14:paraId="02EB5F8E" w14:textId="77777777" w:rsidR="005C266A" w:rsidRPr="00BE2908" w:rsidRDefault="005C266A" w:rsidP="00FE7E2A">
            <w:pPr>
              <w:tabs>
                <w:tab w:val="left" w:pos="1980"/>
              </w:tabs>
              <w:spacing w:before="300" w:line="760" w:lineRule="exact"/>
              <w:jc w:val="center"/>
              <w:rPr>
                <w:rFonts w:ascii="Aldhabi" w:hAnsi="Aldhabi" w:cs="Aldhabi"/>
                <w:color w:val="365F91" w:themeColor="accent1" w:themeShade="BF"/>
                <w:sz w:val="96"/>
                <w:szCs w:val="96"/>
              </w:rPr>
            </w:pPr>
            <w:r w:rsidRPr="00BE2908">
              <w:rPr>
                <w:rFonts w:ascii="Aldhabi" w:hAnsi="Aldhabi" w:cs="Aldhabi"/>
                <w:color w:val="365F91" w:themeColor="accent1" w:themeShade="BF"/>
                <w:sz w:val="96"/>
                <w:szCs w:val="96"/>
              </w:rPr>
              <w:t>Turkish History Education Journal</w:t>
            </w:r>
          </w:p>
          <w:p w14:paraId="1ABD7B71" w14:textId="77777777" w:rsidR="005C266A" w:rsidRPr="00BE2908" w:rsidRDefault="005C266A" w:rsidP="005C266A">
            <w:pPr>
              <w:tabs>
                <w:tab w:val="left" w:pos="1980"/>
              </w:tabs>
              <w:jc w:val="center"/>
              <w:rPr>
                <w:rFonts w:ascii="Book Antiqua" w:hAnsi="Book Antiqua"/>
                <w:color w:val="002060"/>
                <w:sz w:val="28"/>
                <w:szCs w:val="28"/>
              </w:rPr>
            </w:pPr>
          </w:p>
          <w:p w14:paraId="04FDF445" w14:textId="754681C6" w:rsidR="005C266A" w:rsidRPr="00BE2908" w:rsidRDefault="00D0609A" w:rsidP="00FE7E2A">
            <w:pPr>
              <w:tabs>
                <w:tab w:val="left" w:pos="1980"/>
              </w:tabs>
              <w:ind w:right="316"/>
              <w:jc w:val="right"/>
              <w:rPr>
                <w:lang w:val="tr-TR"/>
              </w:rPr>
            </w:pPr>
            <w:r>
              <w:rPr>
                <w:color w:val="767171"/>
                <w:lang w:val="tr-TR"/>
              </w:rPr>
              <w:t xml:space="preserve">     </w:t>
            </w:r>
            <w:r w:rsidR="003360BE">
              <w:rPr>
                <w:color w:val="767171"/>
                <w:lang w:val="tr-TR"/>
              </w:rPr>
              <w:t>www.tuhed.org</w:t>
            </w:r>
          </w:p>
        </w:tc>
      </w:tr>
      <w:bookmarkEnd w:id="0"/>
    </w:tbl>
    <w:p w14:paraId="392D5C34" w14:textId="1C370B6A" w:rsidR="005C266A" w:rsidRPr="00BE2908" w:rsidRDefault="005C266A" w:rsidP="00EB7240">
      <w:pPr>
        <w:ind w:right="67"/>
        <w:rPr>
          <w:sz w:val="10"/>
          <w:szCs w:val="4"/>
          <w:lang w:val="tr-TR"/>
        </w:rPr>
      </w:pPr>
    </w:p>
    <w:p w14:paraId="06BD90CB" w14:textId="31686076" w:rsidR="005C266A" w:rsidRPr="00BE2908" w:rsidRDefault="005C266A" w:rsidP="00EB7240">
      <w:pPr>
        <w:ind w:right="67"/>
        <w:rPr>
          <w:sz w:val="10"/>
          <w:szCs w:val="4"/>
          <w:lang w:val="tr-TR"/>
        </w:rPr>
      </w:pPr>
    </w:p>
    <w:p w14:paraId="325D37C5" w14:textId="3D314F9E" w:rsidR="005C266A" w:rsidRPr="00BE2908" w:rsidRDefault="005C266A" w:rsidP="00EB7240">
      <w:pPr>
        <w:ind w:right="67"/>
        <w:rPr>
          <w:sz w:val="10"/>
          <w:szCs w:val="4"/>
          <w:lang w:val="tr-TR"/>
        </w:rPr>
      </w:pPr>
    </w:p>
    <w:p w14:paraId="27C82C14" w14:textId="5C59A3ED" w:rsidR="005C266A" w:rsidRPr="00BE2908" w:rsidRDefault="00C74F57" w:rsidP="00746167">
      <w:pPr>
        <w:jc w:val="center"/>
        <w:rPr>
          <w:rFonts w:ascii="Bahnschrift SemiBold" w:hAnsi="Bahnschrift SemiBold" w:cs="Biome"/>
          <w:sz w:val="28"/>
          <w:szCs w:val="28"/>
          <w:lang w:val="tr-TR"/>
        </w:rPr>
      </w:pPr>
      <w:r w:rsidRPr="00BE2908">
        <w:rPr>
          <w:rFonts w:ascii="Bahnschrift SemiBold" w:hAnsi="Bahnschrift SemiBold"/>
          <w:sz w:val="36"/>
          <w:szCs w:val="36"/>
          <w:lang w:val="tr-TR"/>
        </w:rPr>
        <w:t>Etik Beyan</w:t>
      </w:r>
      <w:r w:rsidR="00EB51B4">
        <w:rPr>
          <w:rFonts w:ascii="Bahnschrift SemiBold" w:hAnsi="Bahnschrift SemiBold"/>
          <w:sz w:val="36"/>
          <w:szCs w:val="36"/>
          <w:lang w:val="tr-TR"/>
        </w:rPr>
        <w:t xml:space="preserve"> ve Telif </w:t>
      </w:r>
      <w:r w:rsidR="00820C39">
        <w:rPr>
          <w:rFonts w:ascii="Bahnschrift SemiBold" w:hAnsi="Bahnschrift SemiBold"/>
          <w:sz w:val="36"/>
          <w:szCs w:val="36"/>
          <w:lang w:val="tr-TR"/>
        </w:rPr>
        <w:t xml:space="preserve">Hakkı </w:t>
      </w:r>
      <w:r w:rsidR="00EB51B4">
        <w:rPr>
          <w:rFonts w:ascii="Bahnschrift SemiBold" w:hAnsi="Bahnschrift SemiBold"/>
          <w:sz w:val="36"/>
          <w:szCs w:val="36"/>
          <w:lang w:val="tr-TR"/>
        </w:rPr>
        <w:t>Devir</w:t>
      </w:r>
      <w:r w:rsidR="000F3563" w:rsidRPr="00BE2908">
        <w:rPr>
          <w:rFonts w:ascii="Bahnschrift SemiBold" w:hAnsi="Bahnschrift SemiBold"/>
          <w:sz w:val="36"/>
          <w:szCs w:val="36"/>
          <w:lang w:val="tr-TR"/>
        </w:rPr>
        <w:t xml:space="preserve"> Formu</w:t>
      </w:r>
    </w:p>
    <w:p w14:paraId="1F90226F" w14:textId="7785D077" w:rsidR="005C266A" w:rsidRPr="00BE2908" w:rsidRDefault="005C266A" w:rsidP="00EB7240">
      <w:pPr>
        <w:ind w:right="67"/>
        <w:rPr>
          <w:sz w:val="10"/>
          <w:szCs w:val="4"/>
          <w:lang w:val="tr-TR"/>
        </w:rPr>
      </w:pPr>
    </w:p>
    <w:p w14:paraId="639B64C2" w14:textId="77777777" w:rsidR="005C266A" w:rsidRPr="00BE2908" w:rsidRDefault="005C266A" w:rsidP="00EB7240">
      <w:pPr>
        <w:ind w:right="67"/>
        <w:rPr>
          <w:sz w:val="10"/>
          <w:szCs w:val="4"/>
          <w:lang w:val="tr-TR"/>
        </w:rPr>
      </w:pPr>
    </w:p>
    <w:tbl>
      <w:tblPr>
        <w:tblStyle w:val="TabloKlavuzu"/>
        <w:tblW w:w="1090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76"/>
        <w:gridCol w:w="8524"/>
      </w:tblGrid>
      <w:tr w:rsidR="00741DEC" w:rsidRPr="00BE2908" w14:paraId="6CD7EFC1" w14:textId="77777777" w:rsidTr="00B42276">
        <w:trPr>
          <w:trHeight w:val="943"/>
        </w:trPr>
        <w:tc>
          <w:tcPr>
            <w:tcW w:w="2376" w:type="dxa"/>
            <w:tcBorders>
              <w:top w:val="single" w:sz="12" w:space="0" w:color="000000"/>
              <w:bottom w:val="single" w:sz="12" w:space="0" w:color="auto"/>
            </w:tcBorders>
            <w:vAlign w:val="center"/>
          </w:tcPr>
          <w:p w14:paraId="5BB6AB5F" w14:textId="4CF3C536" w:rsidR="00741DEC" w:rsidRPr="00BE2908" w:rsidRDefault="00C74F57" w:rsidP="00782925">
            <w:pPr>
              <w:ind w:right="67"/>
              <w:rPr>
                <w:rFonts w:ascii="Arial Nova" w:hAnsi="Arial Nova"/>
                <w:i/>
                <w:lang w:val="tr-TR"/>
              </w:rPr>
            </w:pPr>
            <w:r w:rsidRPr="00BE2908">
              <w:rPr>
                <w:rFonts w:ascii="Arial Nova" w:hAnsi="Arial Nova"/>
                <w:b/>
                <w:lang w:val="tr-TR"/>
              </w:rPr>
              <w:t>Makale Başlığı</w:t>
            </w:r>
          </w:p>
        </w:tc>
        <w:tc>
          <w:tcPr>
            <w:tcW w:w="8524" w:type="dxa"/>
            <w:tcBorders>
              <w:top w:val="single" w:sz="12" w:space="0" w:color="000000"/>
              <w:bottom w:val="single" w:sz="12" w:space="0" w:color="auto"/>
            </w:tcBorders>
          </w:tcPr>
          <w:p w14:paraId="09D93521" w14:textId="2C0FC002" w:rsidR="00741DEC" w:rsidRPr="006735CA" w:rsidRDefault="00741DEC" w:rsidP="006735CA">
            <w:pPr>
              <w:autoSpaceDE w:val="0"/>
              <w:autoSpaceDN w:val="0"/>
              <w:adjustRightInd w:val="0"/>
              <w:spacing w:line="36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03A82" w:rsidRPr="00BE2908" w14:paraId="43834CCF" w14:textId="77777777" w:rsidTr="00B42276">
        <w:trPr>
          <w:trHeight w:val="421"/>
        </w:trPr>
        <w:tc>
          <w:tcPr>
            <w:tcW w:w="10900" w:type="dxa"/>
            <w:gridSpan w:val="2"/>
            <w:tcBorders>
              <w:top w:val="single" w:sz="12" w:space="0" w:color="auto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062A5E6" w14:textId="356980DE" w:rsidR="00B03A82" w:rsidRPr="00BE2908" w:rsidRDefault="00B03A82" w:rsidP="00EB7240">
            <w:pPr>
              <w:ind w:right="67"/>
              <w:rPr>
                <w:szCs w:val="18"/>
                <w:lang w:val="tr-TR"/>
              </w:rPr>
            </w:pPr>
          </w:p>
        </w:tc>
      </w:tr>
      <w:tr w:rsidR="00761338" w:rsidRPr="006067DB" w14:paraId="13705636" w14:textId="77777777" w:rsidTr="00B42276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12" w:space="0" w:color="auto"/>
          </w:tblBorders>
        </w:tblPrEx>
        <w:trPr>
          <w:trHeight w:val="3448"/>
        </w:trPr>
        <w:tc>
          <w:tcPr>
            <w:tcW w:w="10900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A10996A" w14:textId="57C62B15" w:rsidR="00C74F57" w:rsidRPr="002B6A2E" w:rsidRDefault="00C74F57" w:rsidP="00C74F57">
            <w:pPr>
              <w:rPr>
                <w:rFonts w:ascii="Calibri" w:hAnsi="Calibri" w:cs="Calibri"/>
                <w:sz w:val="22"/>
                <w:szCs w:val="22"/>
                <w:lang w:val="tr-TR"/>
              </w:rPr>
            </w:pPr>
            <w:r w:rsidRPr="002B6A2E">
              <w:rPr>
                <w:rFonts w:ascii="Calibri" w:hAnsi="Calibri" w:cs="Calibri"/>
                <w:sz w:val="22"/>
                <w:szCs w:val="22"/>
                <w:lang w:val="tr-TR"/>
              </w:rPr>
              <w:t xml:space="preserve">Makalenin </w:t>
            </w:r>
            <w:sdt>
              <w:sdtPr>
                <w:rPr>
                  <w:rFonts w:ascii="Calibri" w:hAnsi="Calibri" w:cs="Calibri"/>
                  <w:sz w:val="22"/>
                  <w:szCs w:val="22"/>
                  <w:lang w:val="tr-TR"/>
                </w:rPr>
                <w:id w:val="67545666"/>
                <w:placeholder>
                  <w:docPart w:val="3B86040F97F4420DA0081E8302EF71C9"/>
                </w:placeholder>
                <w:showingPlcHdr/>
                <w:dropDownList>
                  <w:listItem w:value="Bir öğe seçin."/>
                  <w:listItem w:displayText="yazarı" w:value="yazarı"/>
                  <w:listItem w:displayText="yazarları" w:value="yazarları"/>
                </w:dropDownList>
              </w:sdtPr>
              <w:sdtContent>
                <w:r w:rsidR="003360BE" w:rsidRPr="002B6A2E">
                  <w:rPr>
                    <w:rStyle w:val="YerTutucuMetni"/>
                    <w:rFonts w:ascii="Calibri" w:hAnsi="Calibri" w:cs="Calibri"/>
                    <w:lang w:val="tr-TR"/>
                  </w:rPr>
                  <w:t>Bir öğe seçin.</w:t>
                </w:r>
              </w:sdtContent>
            </w:sdt>
            <w:r w:rsidRPr="002B6A2E">
              <w:rPr>
                <w:rFonts w:ascii="Calibri" w:hAnsi="Calibri" w:cs="Calibri"/>
                <w:sz w:val="22"/>
                <w:szCs w:val="22"/>
                <w:lang w:val="tr-TR"/>
              </w:rPr>
              <w:t xml:space="preserve"> olarak beyan </w:t>
            </w:r>
            <w:sdt>
              <w:sdtPr>
                <w:rPr>
                  <w:rFonts w:ascii="Calibri" w:hAnsi="Calibri" w:cs="Calibri"/>
                  <w:sz w:val="22"/>
                  <w:szCs w:val="22"/>
                  <w:lang w:val="tr-TR"/>
                </w:rPr>
                <w:id w:val="-268542182"/>
                <w:placeholder>
                  <w:docPart w:val="F699A57EBB684B139E30FAB74998398D"/>
                </w:placeholder>
                <w:showingPlcHdr/>
                <w:dropDownList>
                  <w:listItem w:value="Bir öğe seçin."/>
                  <w:listItem w:displayText="ederim" w:value="ederim"/>
                  <w:listItem w:displayText="ederiz" w:value="ederiz"/>
                </w:dropDownList>
              </w:sdtPr>
              <w:sdtContent>
                <w:r w:rsidR="003360BE" w:rsidRPr="002B6A2E">
                  <w:rPr>
                    <w:rStyle w:val="YerTutucuMetni"/>
                    <w:rFonts w:ascii="Calibri" w:hAnsi="Calibri" w:cs="Calibri"/>
                    <w:lang w:val="tr-TR"/>
                  </w:rPr>
                  <w:t>Bir öğe seçin.</w:t>
                </w:r>
              </w:sdtContent>
            </w:sdt>
            <w:r w:rsidRPr="002B6A2E">
              <w:rPr>
                <w:rFonts w:ascii="Calibri" w:hAnsi="Calibri" w:cs="Calibri"/>
                <w:sz w:val="22"/>
                <w:szCs w:val="22"/>
                <w:lang w:val="tr-TR"/>
              </w:rPr>
              <w:t xml:space="preserve"> ki;</w:t>
            </w:r>
            <w:r w:rsidR="008B2113" w:rsidRPr="002B6A2E">
              <w:rPr>
                <w:rFonts w:ascii="Calibri" w:hAnsi="Calibri" w:cs="Calibri"/>
                <w:sz w:val="22"/>
                <w:szCs w:val="22"/>
                <w:lang w:val="tr-TR"/>
              </w:rPr>
              <w:t xml:space="preserve"> </w:t>
            </w:r>
          </w:p>
          <w:p w14:paraId="1D97C2DB" w14:textId="7F13FDE8" w:rsidR="003C3FB1" w:rsidRPr="002B6A2E" w:rsidRDefault="003C3FB1" w:rsidP="00C74F57">
            <w:pPr>
              <w:rPr>
                <w:rFonts w:ascii="Calibri" w:hAnsi="Calibri" w:cs="Calibri"/>
                <w:sz w:val="22"/>
                <w:szCs w:val="22"/>
                <w:lang w:val="tr-TR"/>
              </w:rPr>
            </w:pPr>
          </w:p>
          <w:p w14:paraId="3D009B20" w14:textId="4C3DDFB0" w:rsidR="003C3FB1" w:rsidRPr="002B6A2E" w:rsidRDefault="003C3FB1" w:rsidP="00C74F57">
            <w:pPr>
              <w:rPr>
                <w:rFonts w:ascii="Calibri" w:hAnsi="Calibri" w:cs="Calibri"/>
                <w:b/>
                <w:bCs/>
                <w:i/>
                <w:iCs/>
                <w:color w:val="FF0000"/>
                <w:sz w:val="22"/>
                <w:szCs w:val="22"/>
                <w:u w:val="single"/>
                <w:lang w:val="tr-TR"/>
              </w:rPr>
            </w:pPr>
            <w:r w:rsidRPr="002B6A2E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  <w:t xml:space="preserve">İnsan katılımcı içeren çalışmalar: </w:t>
            </w:r>
          </w:p>
          <w:sdt>
            <w:sdtPr>
              <w:rPr>
                <w:rFonts w:ascii="Calibri" w:eastAsia="Calibri" w:hAnsi="Calibri"/>
                <w:lang w:val="tr-TR"/>
              </w:rPr>
              <w:id w:val="-2077812558"/>
              <w:placeholder>
                <w:docPart w:val="07B0F809DF664EC186E9E2968E325206"/>
              </w:placeholder>
              <w:showingPlcHdr/>
              <w:comboBox>
                <w:listItem w:displayText="Çalışmanıza uygun ifadeyi seçip varsa gerekli ilaveleri yapınız." w:value=""/>
                <w:listItem w:displayText="1- Bu makale, insan katılımcılar veya hayvanlar ile yapılmış herhangi bir çalışma içermediğinden etik kurul onayı gerektirmez." w:value="1- Bu makale, insan katılımcılar veya hayvanlar ile yapılmış herhangi bir çalışma içermediğinden etik kurul onayı gerektirmez."/>
                <w:listItem w:displayText="1- İnsan katılımcılarla yürütülen bu çalışma için X kurumu / veya X etik komitesinin (tarih ve sayı ekleyiniz) onayı alınmıştır (Bkz. Ek-1)." w:value="1- İnsan katılımcılarla yürütülen bu çalışma için X kurumu / veya X etik komitesinin (tarih ve sayı ekleyiniz) onayı alınmıştır (Bkz. Ek-1)."/>
              </w:comboBox>
            </w:sdtPr>
            <w:sdtContent>
              <w:p w14:paraId="7713D25B" w14:textId="3738F87F" w:rsidR="00954488" w:rsidRPr="002B6A2E" w:rsidRDefault="003360BE" w:rsidP="00C74F57">
                <w:pPr>
                  <w:rPr>
                    <w:rFonts w:ascii="Calibri" w:hAnsi="Calibri" w:cs="Calibri"/>
                    <w:sz w:val="22"/>
                    <w:szCs w:val="22"/>
                    <w:lang w:val="tr-TR"/>
                  </w:rPr>
                </w:pPr>
                <w:r w:rsidRPr="006067DB">
                  <w:rPr>
                    <w:rStyle w:val="YerTutucuMetni"/>
                    <w:rFonts w:ascii="Calibri" w:hAnsi="Calibri" w:cs="Calibri"/>
                    <w:lang w:val="tr-TR"/>
                  </w:rPr>
                  <w:t>Bir öğe seçin.</w:t>
                </w:r>
              </w:p>
            </w:sdtContent>
          </w:sdt>
          <w:p w14:paraId="7FD6EB59" w14:textId="372D99DC" w:rsidR="00C74F57" w:rsidRPr="002B6A2E" w:rsidRDefault="00C74F57" w:rsidP="00C74F57">
            <w:pPr>
              <w:rPr>
                <w:rFonts w:ascii="Calibri" w:hAnsi="Calibri" w:cs="Calibri"/>
                <w:sz w:val="22"/>
                <w:szCs w:val="22"/>
                <w:lang w:val="tr-TR"/>
              </w:rPr>
            </w:pPr>
          </w:p>
          <w:p w14:paraId="6B746735" w14:textId="0FF3FE74" w:rsidR="005C39E9" w:rsidRPr="002B6A2E" w:rsidRDefault="003C3FB1" w:rsidP="00C74F57">
            <w:pP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</w:pPr>
            <w:r w:rsidRPr="002B6A2E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  <w:t>Telif ha</w:t>
            </w:r>
            <w:r w:rsidR="002B6A2E" w:rsidRPr="002B6A2E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  <w:t>klarına riayet</w:t>
            </w:r>
            <w:r w:rsidRPr="002B6A2E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  <w:t xml:space="preserve">: </w:t>
            </w:r>
          </w:p>
          <w:sdt>
            <w:sdtPr>
              <w:rPr>
                <w:rFonts w:ascii="Calibri" w:hAnsi="Calibri" w:cs="Calibri"/>
                <w:sz w:val="22"/>
                <w:szCs w:val="22"/>
                <w:lang w:val="tr-TR"/>
              </w:rPr>
              <w:id w:val="147335073"/>
              <w:placeholder>
                <w:docPart w:val="384B35CBB8924934BA28B88AC8DCED9A"/>
              </w:placeholder>
              <w:showingPlcHdr/>
              <w:dropDownList>
                <w:listItem w:value="Çalışmanıza uygun ifadeyi seçip varsa gerekli ilaveleri yapınız."/>
                <w:listItem w:displayText="2- Bu makale telif hakkıyla korunan veri toplama aracı veya görsel (resim, şekil, tablo, grafik vb.) içermemektedir." w:value="2- Bu makale telif hakkıyla korunan veri toplama aracı veya görsel (resim, şekil, tablo, grafik vb.) içermemektedir."/>
                <w:listItem w:displayText="2- Bu makalede, telif hakkıyla korunan veri toplama aracı veya görseller telif hakkı sabinin yazılı onayı ile kullanılmıştır (Bkz. Ek-2). " w:value="2- Bu makalede, telif hakkıyla korunan veri toplama aracı veya görseller telif hakkı sabinin yazılı onayı ile kullanılmıştır (Bkz. Ek-2). "/>
              </w:dropDownList>
            </w:sdtPr>
            <w:sdtContent>
              <w:p w14:paraId="730FBC46" w14:textId="0CDD5076" w:rsidR="00C74F57" w:rsidRPr="002B6A2E" w:rsidRDefault="009F7CA5" w:rsidP="00C74F57">
                <w:pPr>
                  <w:rPr>
                    <w:rFonts w:ascii="Calibri" w:hAnsi="Calibri" w:cs="Calibri"/>
                    <w:sz w:val="22"/>
                    <w:szCs w:val="22"/>
                    <w:lang w:val="tr-TR"/>
                  </w:rPr>
                </w:pPr>
                <w:r w:rsidRPr="002B6A2E">
                  <w:rPr>
                    <w:rStyle w:val="YerTutucuMetni"/>
                    <w:rFonts w:ascii="Calibri" w:hAnsi="Calibri" w:cs="Calibri"/>
                    <w:lang w:val="tr-TR"/>
                  </w:rPr>
                  <w:t>Bir öğe seçin.</w:t>
                </w:r>
              </w:p>
            </w:sdtContent>
          </w:sdt>
          <w:p w14:paraId="62C682A5" w14:textId="2F492CA4" w:rsidR="008B2113" w:rsidRPr="002B6A2E" w:rsidRDefault="008B2113" w:rsidP="00C74F57">
            <w:pPr>
              <w:rPr>
                <w:rFonts w:ascii="Calibri" w:hAnsi="Calibri" w:cs="Calibri"/>
                <w:sz w:val="22"/>
                <w:szCs w:val="22"/>
                <w:lang w:val="tr-TR"/>
              </w:rPr>
            </w:pPr>
          </w:p>
          <w:p w14:paraId="25424EF8" w14:textId="3643758C" w:rsidR="009560F9" w:rsidRPr="002B6A2E" w:rsidRDefault="003C3FB1" w:rsidP="00C74F57">
            <w:pP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</w:pPr>
            <w:r w:rsidRPr="002B6A2E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  <w:t xml:space="preserve">Çıkar çatışması: </w:t>
            </w:r>
          </w:p>
          <w:sdt>
            <w:sdtPr>
              <w:rPr>
                <w:lang w:val="es-US"/>
              </w:rPr>
              <w:id w:val="-294994081"/>
              <w:placeholder>
                <w:docPart w:val="37A5110D246A4C6FB57B6A6DA6A6C11D"/>
              </w:placeholder>
              <w:showingPlcHdr/>
              <w15:color w:val="000000"/>
              <w:comboBox>
                <w:listItem w:value="Çalışmanıza uygun ifadeyi seçip varsa gerekli ilaveleri yapınız."/>
                <w:listItem w:displayText="3- Makale yazarı / yazarlarının herhangi bir kurum ile çıkar çatışması yoktur" w:value="3- Makale yazarı / yazarlarının herhangi bir kurum ile çıkar çatışması yoktur"/>
                <w:listItem w:displayText="3- Bu çalışma X kurumu tarafından finanse edilmiştir (hibe numarası X)." w:value="3- Bu çalışma X kurumu tarafından finanse edilmiştir (hibe numarası X)."/>
                <w:listItem w:displayText="3- Yazar A, A Şirketinden araştırma hibeleri almıştır. Yazar B, X Şirketinden bir konuşmacı onur ödülü almıştır ve Y Şirketinde hisseye sahiptir. Yazar C, Z komitesinin bir üyesidir." w:value="3- Yazar A, A Şirketinden araştırma hibeleri almıştır. Yazar B, X Şirketinden bir konuşmacı onur ödülü almıştır ve Y Şirketinde hisseye sahiptir. Yazar C, Z komitesinin bir üyesidir."/>
              </w:comboBox>
            </w:sdtPr>
            <w:sdtContent>
              <w:p w14:paraId="4D8A4D7B" w14:textId="18838EF8" w:rsidR="009560F9" w:rsidRPr="002B6A2E" w:rsidRDefault="009F7CA5" w:rsidP="00C74F57">
                <w:pPr>
                  <w:rPr>
                    <w:rFonts w:ascii="Calibri" w:hAnsi="Calibri" w:cs="Calibri"/>
                    <w:sz w:val="22"/>
                    <w:szCs w:val="22"/>
                    <w:lang w:val="tr-TR"/>
                  </w:rPr>
                </w:pPr>
                <w:r w:rsidRPr="00E430CF">
                  <w:rPr>
                    <w:rStyle w:val="YerTutucuMetni"/>
                  </w:rPr>
                  <w:t>Bir öğe seçin.</w:t>
                </w:r>
              </w:p>
            </w:sdtContent>
          </w:sdt>
          <w:p w14:paraId="1FADF83D" w14:textId="77777777" w:rsidR="00761338" w:rsidRDefault="00761338" w:rsidP="009560F9">
            <w:pPr>
              <w:pStyle w:val="Balk1"/>
              <w:ind w:right="67"/>
              <w:rPr>
                <w:rFonts w:ascii="Arial Nova Light" w:hAnsi="Arial Nova Light"/>
                <w:i w:val="0"/>
                <w:sz w:val="24"/>
                <w:szCs w:val="24"/>
                <w:lang w:val="tr-TR"/>
              </w:rPr>
            </w:pPr>
          </w:p>
          <w:p w14:paraId="620C9271" w14:textId="21CDC7C6" w:rsidR="00040930" w:rsidRPr="002B6A2E" w:rsidRDefault="00040930" w:rsidP="00040930">
            <w:pP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  <w:t>Telif hakkı devri</w:t>
            </w:r>
            <w:r w:rsidRPr="002B6A2E"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u w:val="single"/>
                <w:lang w:val="tr-TR"/>
              </w:rPr>
              <w:t xml:space="preserve">: </w:t>
            </w:r>
          </w:p>
          <w:p w14:paraId="67B48572" w14:textId="4EE94ABB" w:rsidR="00040930" w:rsidRPr="00040930" w:rsidRDefault="00855BB7" w:rsidP="00040930">
            <w:pPr>
              <w:rPr>
                <w:lang w:val="tr-TR"/>
              </w:rPr>
            </w:pPr>
            <w:r w:rsidRPr="00855BB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Yayına kabul edilmesi halinde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makalenin</w:t>
            </w:r>
            <w:r w:rsidRPr="00855BB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işleme, çoğaltma, temsil, basım, yayım, dağıtım hakları dahil tüm mali hakları </w:t>
            </w:r>
            <w:proofErr w:type="spellStart"/>
            <w:r w:rsidRPr="00855BB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Turkish</w:t>
            </w:r>
            <w:proofErr w:type="spellEnd"/>
            <w:r w:rsidRPr="00855BB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</w:t>
            </w:r>
            <w:proofErr w:type="spellStart"/>
            <w:r w:rsidRPr="00855BB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History</w:t>
            </w:r>
            <w:proofErr w:type="spellEnd"/>
            <w:r w:rsidRPr="00855BB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</w:t>
            </w:r>
            <w:proofErr w:type="spellStart"/>
            <w:r w:rsidRPr="00855BB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Education</w:t>
            </w:r>
            <w:proofErr w:type="spellEnd"/>
            <w:r w:rsidRPr="00855BB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</w:t>
            </w:r>
            <w:proofErr w:type="spellStart"/>
            <w:r w:rsidRPr="00855BB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Journal’a</w:t>
            </w:r>
            <w:proofErr w:type="spellEnd"/>
            <w:r w:rsidRPr="00855BB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 xml:space="preserve"> (TUHED) aittir. Bununla birlikte </w:t>
            </w:r>
            <w:r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m</w:t>
            </w:r>
            <w:r w:rsidRPr="00855BB7">
              <w:rPr>
                <w:rFonts w:asciiTheme="minorHAnsi" w:hAnsiTheme="minorHAnsi" w:cstheme="minorHAnsi"/>
                <w:sz w:val="22"/>
                <w:szCs w:val="22"/>
                <w:lang w:val="tr-TR"/>
              </w:rPr>
              <w:t>akalenin</w:t>
            </w:r>
            <w:r w:rsidRPr="002B6A2E">
              <w:rPr>
                <w:rFonts w:ascii="Calibri" w:hAnsi="Calibri" w:cs="Calibri"/>
                <w:sz w:val="22"/>
                <w:szCs w:val="22"/>
                <w:lang w:val="tr-TR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  <w:lang w:val="tr-TR"/>
                </w:rPr>
                <w:id w:val="-1561405747"/>
                <w:placeholder>
                  <w:docPart w:val="BFE591257FEF4764A30C277F1DD22EF8"/>
                </w:placeholder>
                <w:showingPlcHdr/>
                <w:dropDownList>
                  <w:listItem w:value="Bir öğe seçin."/>
                  <w:listItem w:displayText="yazarı" w:value="yazarı"/>
                  <w:listItem w:displayText="yazarları" w:value="yazarları"/>
                </w:dropDownList>
              </w:sdtPr>
              <w:sdtContent>
                <w:r w:rsidR="00D0609A" w:rsidRPr="006067DB">
                  <w:rPr>
                    <w:rStyle w:val="YerTutucuMetni"/>
                    <w:rFonts w:ascii="Calibri" w:hAnsi="Calibri" w:cs="Calibri"/>
                    <w:lang w:val="tr-TR"/>
                  </w:rPr>
                  <w:t>Bir öğe seçin.</w:t>
                </w:r>
              </w:sdtContent>
            </w:sdt>
            <w:r>
              <w:rPr>
                <w:rFonts w:ascii="Calibri" w:hAnsi="Calibri" w:cs="Calibri"/>
                <w:sz w:val="22"/>
                <w:szCs w:val="22"/>
                <w:lang w:val="tr-TR"/>
              </w:rPr>
              <w:t xml:space="preserve"> telif hakkı dışında kalan; patent, kitap veya kitap bölümü olarak yeniden basım, satmamak koşuluyla çoğaltma haklarını saklı tutar. </w:t>
            </w:r>
          </w:p>
        </w:tc>
      </w:tr>
      <w:tr w:rsidR="003C067B" w:rsidRPr="00BE2908" w14:paraId="647D2EDF" w14:textId="77777777" w:rsidTr="00B42276">
        <w:tc>
          <w:tcPr>
            <w:tcW w:w="10900" w:type="dxa"/>
            <w:gridSpan w:val="2"/>
            <w:tcBorders>
              <w:left w:val="nil"/>
              <w:bottom w:val="single" w:sz="12" w:space="0" w:color="000000"/>
              <w:right w:val="nil"/>
            </w:tcBorders>
            <w:shd w:val="clear" w:color="auto" w:fill="FFFFFF" w:themeFill="background1"/>
          </w:tcPr>
          <w:p w14:paraId="57A80964" w14:textId="52C5BD2A" w:rsidR="003C067B" w:rsidRPr="00BE2908" w:rsidRDefault="000F3563" w:rsidP="00AA0B13">
            <w:pPr>
              <w:ind w:right="67"/>
              <w:jc w:val="center"/>
              <w:rPr>
                <w:szCs w:val="18"/>
                <w:lang w:val="tr-TR"/>
              </w:rPr>
            </w:pPr>
            <w:r w:rsidRPr="00BE2908">
              <w:rPr>
                <w:b/>
                <w:bCs/>
                <w:szCs w:val="18"/>
                <w:lang w:val="tr-TR"/>
              </w:rPr>
              <w:t>Yazar</w:t>
            </w:r>
            <w:r w:rsidR="00B42276">
              <w:rPr>
                <w:b/>
                <w:bCs/>
                <w:szCs w:val="18"/>
                <w:lang w:val="tr-TR"/>
              </w:rPr>
              <w:t>(</w:t>
            </w:r>
            <w:proofErr w:type="spellStart"/>
            <w:r w:rsidRPr="00BE2908">
              <w:rPr>
                <w:b/>
                <w:bCs/>
                <w:szCs w:val="18"/>
                <w:lang w:val="tr-TR"/>
              </w:rPr>
              <w:t>lar</w:t>
            </w:r>
            <w:proofErr w:type="spellEnd"/>
            <w:r w:rsidR="00B42276">
              <w:rPr>
                <w:b/>
                <w:bCs/>
                <w:szCs w:val="18"/>
                <w:lang w:val="tr-TR"/>
              </w:rPr>
              <w:t>)</w:t>
            </w:r>
          </w:p>
        </w:tc>
      </w:tr>
    </w:tbl>
    <w:tbl>
      <w:tblPr>
        <w:tblW w:w="10900" w:type="dxa"/>
        <w:tblBorders>
          <w:top w:val="single" w:sz="4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52"/>
        <w:gridCol w:w="3100"/>
        <w:gridCol w:w="302"/>
        <w:gridCol w:w="4943"/>
        <w:gridCol w:w="2003"/>
      </w:tblGrid>
      <w:tr w:rsidR="003C067B" w:rsidRPr="00BE2908" w14:paraId="086D4C15" w14:textId="77777777" w:rsidTr="00B42276">
        <w:trPr>
          <w:trHeight w:val="396"/>
        </w:trPr>
        <w:tc>
          <w:tcPr>
            <w:tcW w:w="552" w:type="dxa"/>
          </w:tcPr>
          <w:p w14:paraId="317C1048" w14:textId="4B96CFD9" w:rsidR="003C067B" w:rsidRPr="00BE2908" w:rsidRDefault="003C067B" w:rsidP="00AA0B13">
            <w:pPr>
              <w:autoSpaceDE w:val="0"/>
              <w:autoSpaceDN w:val="0"/>
              <w:adjustRightInd w:val="0"/>
              <w:ind w:left="-142" w:right="-108"/>
              <w:jc w:val="center"/>
              <w:rPr>
                <w:b/>
                <w:i/>
                <w:szCs w:val="18"/>
                <w:lang w:val="tr-TR"/>
              </w:rPr>
            </w:pP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</w:tcPr>
          <w:p w14:paraId="7F8969E0" w14:textId="137C44EE" w:rsidR="003C067B" w:rsidRPr="00BE2908" w:rsidRDefault="00033497" w:rsidP="001D12FC">
            <w:pPr>
              <w:autoSpaceDE w:val="0"/>
              <w:autoSpaceDN w:val="0"/>
              <w:adjustRightInd w:val="0"/>
              <w:jc w:val="center"/>
              <w:rPr>
                <w:b/>
                <w:szCs w:val="18"/>
                <w:lang w:val="tr-TR"/>
              </w:rPr>
            </w:pPr>
            <w:r>
              <w:rPr>
                <w:b/>
                <w:szCs w:val="18"/>
                <w:lang w:val="tr-TR"/>
              </w:rPr>
              <w:t>İsim</w:t>
            </w:r>
          </w:p>
        </w:tc>
        <w:tc>
          <w:tcPr>
            <w:tcW w:w="4943" w:type="dxa"/>
            <w:tcBorders>
              <w:left w:val="single" w:sz="4" w:space="0" w:color="auto"/>
            </w:tcBorders>
          </w:tcPr>
          <w:p w14:paraId="55AFC0C4" w14:textId="5187ABF6" w:rsidR="003C067B" w:rsidRPr="00BE2908" w:rsidRDefault="00033497" w:rsidP="001D12FC">
            <w:pPr>
              <w:autoSpaceDE w:val="0"/>
              <w:autoSpaceDN w:val="0"/>
              <w:adjustRightInd w:val="0"/>
              <w:jc w:val="center"/>
              <w:rPr>
                <w:b/>
                <w:i/>
                <w:szCs w:val="18"/>
                <w:lang w:val="tr-TR"/>
              </w:rPr>
            </w:pPr>
            <w:r>
              <w:rPr>
                <w:b/>
                <w:szCs w:val="18"/>
                <w:lang w:val="tr-TR"/>
              </w:rPr>
              <w:t>Kurum</w:t>
            </w:r>
          </w:p>
        </w:tc>
        <w:tc>
          <w:tcPr>
            <w:tcW w:w="2003" w:type="dxa"/>
          </w:tcPr>
          <w:p w14:paraId="52830BEC" w14:textId="6E213F76" w:rsidR="003C067B" w:rsidRPr="00BE2908" w:rsidRDefault="000F3563" w:rsidP="001D12FC">
            <w:pPr>
              <w:autoSpaceDE w:val="0"/>
              <w:autoSpaceDN w:val="0"/>
              <w:adjustRightInd w:val="0"/>
              <w:jc w:val="center"/>
              <w:rPr>
                <w:b/>
                <w:i/>
                <w:szCs w:val="18"/>
                <w:lang w:val="tr-TR"/>
              </w:rPr>
            </w:pPr>
            <w:r w:rsidRPr="00BE2908">
              <w:rPr>
                <w:b/>
                <w:szCs w:val="18"/>
                <w:lang w:val="tr-TR"/>
              </w:rPr>
              <w:t>İmza</w:t>
            </w:r>
          </w:p>
        </w:tc>
      </w:tr>
      <w:tr w:rsidR="003C067B" w:rsidRPr="00BE2908" w14:paraId="741A713D" w14:textId="77777777" w:rsidTr="006735CA">
        <w:trPr>
          <w:trHeight w:val="311"/>
        </w:trPr>
        <w:tc>
          <w:tcPr>
            <w:tcW w:w="552" w:type="dxa"/>
          </w:tcPr>
          <w:p w14:paraId="640C71F5" w14:textId="1CD6EE75" w:rsidR="003C067B" w:rsidRPr="00BE2908" w:rsidRDefault="003C067B" w:rsidP="006735CA">
            <w:pPr>
              <w:autoSpaceDE w:val="0"/>
              <w:autoSpaceDN w:val="0"/>
              <w:adjustRightInd w:val="0"/>
              <w:jc w:val="center"/>
              <w:rPr>
                <w:szCs w:val="18"/>
                <w:lang w:val="tr-TR"/>
              </w:rPr>
            </w:pP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</w:tcPr>
          <w:p w14:paraId="32A4B7CA" w14:textId="77777777" w:rsidR="003C067B" w:rsidRDefault="003C067B" w:rsidP="006735C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  <w:p w14:paraId="48BCA363" w14:textId="77777777" w:rsidR="00D0609A" w:rsidRDefault="00D0609A" w:rsidP="006735C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  <w:p w14:paraId="4C7CA3E9" w14:textId="5ED141D2" w:rsidR="00D0609A" w:rsidRPr="00BE2908" w:rsidRDefault="00D0609A" w:rsidP="006735C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</w:tc>
        <w:tc>
          <w:tcPr>
            <w:tcW w:w="4943" w:type="dxa"/>
            <w:tcBorders>
              <w:left w:val="single" w:sz="4" w:space="0" w:color="auto"/>
            </w:tcBorders>
          </w:tcPr>
          <w:p w14:paraId="58F1C3F7" w14:textId="77777777" w:rsidR="003C067B" w:rsidRDefault="003C067B" w:rsidP="009A732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  <w:p w14:paraId="64A90EAA" w14:textId="69B84F90" w:rsidR="00D0609A" w:rsidRPr="00BE2908" w:rsidRDefault="00D0609A" w:rsidP="009A732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</w:tc>
        <w:tc>
          <w:tcPr>
            <w:tcW w:w="2003" w:type="dxa"/>
          </w:tcPr>
          <w:p w14:paraId="44A4749D" w14:textId="4152C5AD" w:rsidR="003C067B" w:rsidRPr="00BE2908" w:rsidRDefault="003C067B" w:rsidP="009A732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</w:tc>
      </w:tr>
      <w:tr w:rsidR="003C067B" w:rsidRPr="00BE2908" w14:paraId="6B14FEF7" w14:textId="77777777" w:rsidTr="00B42276">
        <w:trPr>
          <w:trHeight w:val="427"/>
        </w:trPr>
        <w:tc>
          <w:tcPr>
            <w:tcW w:w="552" w:type="dxa"/>
          </w:tcPr>
          <w:p w14:paraId="357738EE" w14:textId="57B5DD6B" w:rsidR="003C067B" w:rsidRPr="00BE2908" w:rsidRDefault="003C067B" w:rsidP="006735CA">
            <w:pPr>
              <w:autoSpaceDE w:val="0"/>
              <w:autoSpaceDN w:val="0"/>
              <w:adjustRightInd w:val="0"/>
              <w:jc w:val="center"/>
              <w:rPr>
                <w:szCs w:val="18"/>
                <w:lang w:val="tr-TR"/>
              </w:rPr>
            </w:pP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</w:tcPr>
          <w:p w14:paraId="0CD847D3" w14:textId="77777777" w:rsidR="003C067B" w:rsidRDefault="003C067B" w:rsidP="006735C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  <w:p w14:paraId="47FA1F06" w14:textId="77777777" w:rsidR="00D0609A" w:rsidRDefault="00D0609A" w:rsidP="006735C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  <w:p w14:paraId="39CFE165" w14:textId="5746F1C4" w:rsidR="00D0609A" w:rsidRPr="00BE2908" w:rsidRDefault="00D0609A" w:rsidP="006735C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</w:tc>
        <w:tc>
          <w:tcPr>
            <w:tcW w:w="4943" w:type="dxa"/>
            <w:tcBorders>
              <w:left w:val="single" w:sz="4" w:space="0" w:color="auto"/>
            </w:tcBorders>
          </w:tcPr>
          <w:p w14:paraId="34722438" w14:textId="77777777" w:rsidR="003C067B" w:rsidRDefault="003C067B" w:rsidP="009A732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  <w:p w14:paraId="7706BED9" w14:textId="7C86B7D2" w:rsidR="00D0609A" w:rsidRPr="00BE2908" w:rsidRDefault="00D0609A" w:rsidP="009A732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</w:tc>
        <w:tc>
          <w:tcPr>
            <w:tcW w:w="2003" w:type="dxa"/>
          </w:tcPr>
          <w:p w14:paraId="58D47EE5" w14:textId="1F7655E4" w:rsidR="003C067B" w:rsidRPr="00BE2908" w:rsidRDefault="003C067B" w:rsidP="009A732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</w:tc>
      </w:tr>
      <w:tr w:rsidR="003C067B" w:rsidRPr="00BE2908" w14:paraId="568355C0" w14:textId="77777777" w:rsidTr="00B42276">
        <w:trPr>
          <w:trHeight w:val="427"/>
        </w:trPr>
        <w:tc>
          <w:tcPr>
            <w:tcW w:w="552" w:type="dxa"/>
          </w:tcPr>
          <w:p w14:paraId="1F863987" w14:textId="53857127" w:rsidR="003C067B" w:rsidRPr="00BE2908" w:rsidRDefault="003C067B" w:rsidP="006735CA">
            <w:pPr>
              <w:autoSpaceDE w:val="0"/>
              <w:autoSpaceDN w:val="0"/>
              <w:adjustRightInd w:val="0"/>
              <w:jc w:val="center"/>
              <w:rPr>
                <w:szCs w:val="18"/>
                <w:lang w:val="tr-TR"/>
              </w:rPr>
            </w:pPr>
          </w:p>
        </w:tc>
        <w:tc>
          <w:tcPr>
            <w:tcW w:w="3402" w:type="dxa"/>
            <w:gridSpan w:val="2"/>
            <w:tcBorders>
              <w:right w:val="single" w:sz="4" w:space="0" w:color="auto"/>
            </w:tcBorders>
          </w:tcPr>
          <w:p w14:paraId="48361874" w14:textId="77777777" w:rsidR="003C067B" w:rsidRDefault="003C067B" w:rsidP="006735C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  <w:p w14:paraId="7A380BD6" w14:textId="77777777" w:rsidR="00D0609A" w:rsidRDefault="00D0609A" w:rsidP="006735C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  <w:p w14:paraId="7B59A3D1" w14:textId="45C93866" w:rsidR="00D0609A" w:rsidRPr="00BE2908" w:rsidRDefault="00D0609A" w:rsidP="006735C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</w:tc>
        <w:tc>
          <w:tcPr>
            <w:tcW w:w="4943" w:type="dxa"/>
            <w:tcBorders>
              <w:left w:val="single" w:sz="4" w:space="0" w:color="auto"/>
            </w:tcBorders>
          </w:tcPr>
          <w:p w14:paraId="650C9F72" w14:textId="77777777" w:rsidR="003C067B" w:rsidRDefault="003C067B" w:rsidP="009A732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  <w:p w14:paraId="38EE7679" w14:textId="76FC3D51" w:rsidR="00D0609A" w:rsidRPr="00BE2908" w:rsidRDefault="00D0609A" w:rsidP="009A732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</w:tc>
        <w:tc>
          <w:tcPr>
            <w:tcW w:w="2003" w:type="dxa"/>
          </w:tcPr>
          <w:p w14:paraId="2F43C903" w14:textId="19C9CFB7" w:rsidR="003C067B" w:rsidRPr="00BE2908" w:rsidRDefault="003C067B" w:rsidP="009A732A">
            <w:pPr>
              <w:autoSpaceDE w:val="0"/>
              <w:autoSpaceDN w:val="0"/>
              <w:adjustRightInd w:val="0"/>
              <w:rPr>
                <w:szCs w:val="18"/>
                <w:lang w:val="tr-TR"/>
              </w:rPr>
            </w:pPr>
          </w:p>
        </w:tc>
      </w:tr>
      <w:tr w:rsidR="001D12FC" w:rsidRPr="00BE2908" w14:paraId="6605630D" w14:textId="77777777" w:rsidTr="00B42276">
        <w:tblPrEx>
          <w:tblBorders>
            <w:top w:val="single" w:sz="12" w:space="0" w:color="000000"/>
          </w:tblBorders>
        </w:tblPrEx>
        <w:trPr>
          <w:trHeight w:val="348"/>
        </w:trPr>
        <w:tc>
          <w:tcPr>
            <w:tcW w:w="10900" w:type="dxa"/>
            <w:gridSpan w:val="5"/>
            <w:tcBorders>
              <w:top w:val="single" w:sz="12" w:space="0" w:color="000000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</w:tcPr>
          <w:p w14:paraId="0A4DCEDB" w14:textId="7DBCC1CD" w:rsidR="001D12FC" w:rsidRPr="00BE2908" w:rsidRDefault="003C067B" w:rsidP="001D12FC">
            <w:pPr>
              <w:ind w:right="67"/>
              <w:jc w:val="center"/>
              <w:rPr>
                <w:bCs/>
                <w:szCs w:val="18"/>
                <w:lang w:val="tr-TR"/>
              </w:rPr>
            </w:pPr>
            <w:r w:rsidRPr="00BE2908">
              <w:rPr>
                <w:i/>
                <w:iCs/>
                <w:szCs w:val="18"/>
                <w:lang w:val="tr-TR"/>
              </w:rPr>
              <w:t xml:space="preserve">  </w:t>
            </w:r>
            <w:r w:rsidR="000F3563" w:rsidRPr="00BE2908">
              <w:rPr>
                <w:b/>
                <w:bCs/>
                <w:szCs w:val="18"/>
                <w:lang w:val="tr-TR"/>
              </w:rPr>
              <w:t>Sorumlu Yazar</w:t>
            </w:r>
          </w:p>
        </w:tc>
      </w:tr>
      <w:tr w:rsidR="00B42276" w:rsidRPr="00BE2908" w14:paraId="214B6B6B" w14:textId="77777777" w:rsidTr="00B42276">
        <w:tblPrEx>
          <w:tblBorders>
            <w:top w:val="single" w:sz="12" w:space="0" w:color="000000"/>
          </w:tblBorders>
        </w:tblPrEx>
        <w:trPr>
          <w:trHeight w:val="348"/>
        </w:trPr>
        <w:tc>
          <w:tcPr>
            <w:tcW w:w="3652" w:type="dxa"/>
            <w:gridSpan w:val="2"/>
            <w:tcBorders>
              <w:top w:val="single" w:sz="12" w:space="0" w:color="000000"/>
              <w:bottom w:val="single" w:sz="4" w:space="0" w:color="auto"/>
            </w:tcBorders>
          </w:tcPr>
          <w:p w14:paraId="5A593A1F" w14:textId="3BB44D35" w:rsidR="00B42276" w:rsidRPr="00BE2908" w:rsidRDefault="00B42276" w:rsidP="00AA0B13">
            <w:pPr>
              <w:ind w:right="67"/>
              <w:rPr>
                <w:b/>
                <w:bCs/>
                <w:szCs w:val="18"/>
                <w:lang w:val="tr-TR"/>
              </w:rPr>
            </w:pPr>
            <w:r>
              <w:rPr>
                <w:b/>
                <w:bCs/>
                <w:szCs w:val="18"/>
                <w:lang w:val="tr-TR"/>
              </w:rPr>
              <w:t>İsim</w:t>
            </w:r>
          </w:p>
        </w:tc>
        <w:tc>
          <w:tcPr>
            <w:tcW w:w="7248" w:type="dxa"/>
            <w:gridSpan w:val="3"/>
            <w:tcBorders>
              <w:top w:val="single" w:sz="12" w:space="0" w:color="000000"/>
              <w:bottom w:val="single" w:sz="4" w:space="0" w:color="auto"/>
            </w:tcBorders>
          </w:tcPr>
          <w:p w14:paraId="2C179F6A" w14:textId="6E3268AF" w:rsidR="00B42276" w:rsidRPr="00BE2908" w:rsidRDefault="00B42276" w:rsidP="00AA0B13">
            <w:pPr>
              <w:ind w:right="67"/>
              <w:jc w:val="both"/>
              <w:rPr>
                <w:bCs/>
                <w:szCs w:val="18"/>
                <w:lang w:val="tr-TR"/>
              </w:rPr>
            </w:pPr>
          </w:p>
        </w:tc>
      </w:tr>
      <w:tr w:rsidR="003C067B" w:rsidRPr="003360BE" w14:paraId="1AD438F5" w14:textId="77777777" w:rsidTr="00B42276">
        <w:tblPrEx>
          <w:tblBorders>
            <w:top w:val="single" w:sz="12" w:space="0" w:color="000000"/>
          </w:tblBorders>
        </w:tblPrEx>
        <w:trPr>
          <w:trHeight w:val="348"/>
        </w:trPr>
        <w:tc>
          <w:tcPr>
            <w:tcW w:w="3652" w:type="dxa"/>
            <w:gridSpan w:val="2"/>
            <w:tcBorders>
              <w:top w:val="single" w:sz="4" w:space="0" w:color="auto"/>
            </w:tcBorders>
          </w:tcPr>
          <w:p w14:paraId="3F73ADC7" w14:textId="677E5503" w:rsidR="003C067B" w:rsidRPr="00BE2908" w:rsidRDefault="000F3563" w:rsidP="00AA0B13">
            <w:pPr>
              <w:ind w:right="67"/>
              <w:rPr>
                <w:b/>
                <w:bCs/>
                <w:i/>
                <w:iCs/>
                <w:szCs w:val="18"/>
                <w:lang w:val="tr-TR"/>
              </w:rPr>
            </w:pPr>
            <w:r w:rsidRPr="00BE2908">
              <w:rPr>
                <w:b/>
                <w:bCs/>
                <w:szCs w:val="18"/>
                <w:lang w:val="tr-TR"/>
              </w:rPr>
              <w:t>Kurum</w:t>
            </w:r>
          </w:p>
        </w:tc>
        <w:tc>
          <w:tcPr>
            <w:tcW w:w="7248" w:type="dxa"/>
            <w:gridSpan w:val="3"/>
            <w:tcBorders>
              <w:top w:val="single" w:sz="4" w:space="0" w:color="auto"/>
            </w:tcBorders>
          </w:tcPr>
          <w:p w14:paraId="53DE8654" w14:textId="1EE6ED2C" w:rsidR="003C067B" w:rsidRPr="00BE2908" w:rsidRDefault="003C067B" w:rsidP="00AA0B13">
            <w:pPr>
              <w:ind w:right="67"/>
              <w:jc w:val="both"/>
              <w:rPr>
                <w:bCs/>
                <w:szCs w:val="18"/>
                <w:lang w:val="tr-TR"/>
              </w:rPr>
            </w:pPr>
          </w:p>
        </w:tc>
      </w:tr>
      <w:tr w:rsidR="003C067B" w:rsidRPr="00BE2908" w14:paraId="6FDD235B" w14:textId="77777777" w:rsidTr="00B42276">
        <w:tblPrEx>
          <w:tblBorders>
            <w:top w:val="single" w:sz="12" w:space="0" w:color="000000"/>
          </w:tblBorders>
        </w:tblPrEx>
        <w:trPr>
          <w:trHeight w:val="348"/>
        </w:trPr>
        <w:tc>
          <w:tcPr>
            <w:tcW w:w="3652" w:type="dxa"/>
            <w:gridSpan w:val="2"/>
          </w:tcPr>
          <w:p w14:paraId="5A99CCD2" w14:textId="11CA5C63" w:rsidR="003C067B" w:rsidRPr="00BE2908" w:rsidRDefault="000F3563" w:rsidP="00AA0B13">
            <w:pPr>
              <w:ind w:right="67"/>
              <w:rPr>
                <w:b/>
                <w:bCs/>
                <w:szCs w:val="18"/>
                <w:lang w:val="tr-TR"/>
              </w:rPr>
            </w:pPr>
            <w:r w:rsidRPr="00BE2908">
              <w:rPr>
                <w:b/>
                <w:bCs/>
                <w:szCs w:val="18"/>
                <w:lang w:val="tr-TR"/>
              </w:rPr>
              <w:t>E-posta</w:t>
            </w:r>
          </w:p>
        </w:tc>
        <w:tc>
          <w:tcPr>
            <w:tcW w:w="7248" w:type="dxa"/>
            <w:gridSpan w:val="3"/>
          </w:tcPr>
          <w:p w14:paraId="59536882" w14:textId="77777777" w:rsidR="003C067B" w:rsidRPr="00BE2908" w:rsidRDefault="003C067B" w:rsidP="00AA0B13">
            <w:pPr>
              <w:ind w:right="67"/>
              <w:jc w:val="both"/>
              <w:rPr>
                <w:bCs/>
                <w:szCs w:val="18"/>
                <w:lang w:val="tr-TR"/>
              </w:rPr>
            </w:pPr>
          </w:p>
        </w:tc>
      </w:tr>
      <w:tr w:rsidR="003C067B" w:rsidRPr="00BE2908" w14:paraId="1A4725B5" w14:textId="77777777" w:rsidTr="00B42276">
        <w:tblPrEx>
          <w:tblBorders>
            <w:top w:val="single" w:sz="12" w:space="0" w:color="000000"/>
          </w:tblBorders>
        </w:tblPrEx>
        <w:trPr>
          <w:trHeight w:val="348"/>
        </w:trPr>
        <w:tc>
          <w:tcPr>
            <w:tcW w:w="3652" w:type="dxa"/>
            <w:gridSpan w:val="2"/>
          </w:tcPr>
          <w:p w14:paraId="11A25BFD" w14:textId="19C1DFEA" w:rsidR="003C067B" w:rsidRPr="00BE2908" w:rsidRDefault="000F3563" w:rsidP="00AA0B13">
            <w:pPr>
              <w:ind w:right="67"/>
              <w:rPr>
                <w:b/>
                <w:bCs/>
                <w:szCs w:val="18"/>
                <w:lang w:val="tr-TR"/>
              </w:rPr>
            </w:pPr>
            <w:r w:rsidRPr="00BE2908">
              <w:rPr>
                <w:b/>
                <w:bCs/>
                <w:szCs w:val="18"/>
                <w:lang w:val="tr-TR"/>
              </w:rPr>
              <w:t>Telefon</w:t>
            </w:r>
            <w:r w:rsidR="001D12FC" w:rsidRPr="00BE2908">
              <w:rPr>
                <w:b/>
                <w:bCs/>
                <w:szCs w:val="18"/>
                <w:lang w:val="tr-TR"/>
              </w:rPr>
              <w:t xml:space="preserve"> </w:t>
            </w:r>
          </w:p>
        </w:tc>
        <w:tc>
          <w:tcPr>
            <w:tcW w:w="7248" w:type="dxa"/>
            <w:gridSpan w:val="3"/>
          </w:tcPr>
          <w:p w14:paraId="1CAFAB31" w14:textId="665A1D2F" w:rsidR="003C067B" w:rsidRPr="00BE2908" w:rsidRDefault="003C067B" w:rsidP="00AA0B13">
            <w:pPr>
              <w:ind w:right="67"/>
              <w:jc w:val="both"/>
              <w:rPr>
                <w:bCs/>
                <w:szCs w:val="18"/>
                <w:lang w:val="tr-TR"/>
              </w:rPr>
            </w:pPr>
          </w:p>
        </w:tc>
      </w:tr>
    </w:tbl>
    <w:p w14:paraId="0B86597E" w14:textId="77777777" w:rsidR="00B42276" w:rsidRPr="00BE2908" w:rsidRDefault="00B42276" w:rsidP="00327609">
      <w:pPr>
        <w:pStyle w:val="DipnotMetni"/>
        <w:rPr>
          <w:rFonts w:ascii="Arial Nova Light" w:hAnsi="Arial Nova Light"/>
          <w:sz w:val="22"/>
          <w:szCs w:val="22"/>
          <w:lang w:val="tr-TR"/>
        </w:rPr>
      </w:pPr>
    </w:p>
    <w:p w14:paraId="0DE56859" w14:textId="4133D75C" w:rsidR="00A258FF" w:rsidRPr="00BE2908" w:rsidRDefault="000F3563" w:rsidP="00245A95">
      <w:pPr>
        <w:pStyle w:val="Balk1"/>
        <w:ind w:right="67"/>
        <w:rPr>
          <w:rFonts w:ascii="Arial Nova Light" w:hAnsi="Arial Nova Light"/>
          <w:bCs w:val="0"/>
          <w:i w:val="0"/>
          <w:sz w:val="22"/>
          <w:szCs w:val="22"/>
          <w:lang w:val="tr-TR"/>
        </w:rPr>
      </w:pPr>
      <w:r w:rsidRPr="00BE2908">
        <w:rPr>
          <w:rFonts w:ascii="Arial Nova Light" w:hAnsi="Arial Nova Light"/>
          <w:bCs w:val="0"/>
          <w:i w:val="0"/>
          <w:sz w:val="22"/>
          <w:szCs w:val="22"/>
          <w:u w:val="single"/>
          <w:lang w:val="tr-TR"/>
        </w:rPr>
        <w:t>Ek(</w:t>
      </w:r>
      <w:proofErr w:type="spellStart"/>
      <w:r w:rsidRPr="00BE2908">
        <w:rPr>
          <w:rFonts w:ascii="Arial Nova Light" w:hAnsi="Arial Nova Light"/>
          <w:bCs w:val="0"/>
          <w:i w:val="0"/>
          <w:sz w:val="22"/>
          <w:szCs w:val="22"/>
          <w:u w:val="single"/>
          <w:lang w:val="tr-TR"/>
        </w:rPr>
        <w:t>ler</w:t>
      </w:r>
      <w:proofErr w:type="spellEnd"/>
      <w:r w:rsidRPr="00BE2908">
        <w:rPr>
          <w:rFonts w:ascii="Arial Nova Light" w:hAnsi="Arial Nova Light"/>
          <w:bCs w:val="0"/>
          <w:i w:val="0"/>
          <w:sz w:val="22"/>
          <w:szCs w:val="22"/>
          <w:u w:val="single"/>
          <w:lang w:val="tr-TR"/>
        </w:rPr>
        <w:t>)</w:t>
      </w:r>
      <w:r w:rsidR="001970A1" w:rsidRPr="00BE2908">
        <w:rPr>
          <w:rFonts w:ascii="Arial Nova Light" w:hAnsi="Arial Nova Light"/>
          <w:bCs w:val="0"/>
          <w:i w:val="0"/>
          <w:sz w:val="22"/>
          <w:szCs w:val="22"/>
          <w:u w:val="single"/>
          <w:lang w:val="tr-TR"/>
        </w:rPr>
        <w:t>:</w:t>
      </w:r>
      <w:r w:rsidR="001970A1" w:rsidRPr="00BE2908">
        <w:rPr>
          <w:rFonts w:ascii="Arial Nova Light" w:hAnsi="Arial Nova Light"/>
          <w:bCs w:val="0"/>
          <w:i w:val="0"/>
          <w:sz w:val="22"/>
          <w:szCs w:val="22"/>
          <w:lang w:val="tr-TR"/>
        </w:rPr>
        <w:t xml:space="preserve"> </w:t>
      </w:r>
    </w:p>
    <w:sdt>
      <w:sdtPr>
        <w:rPr>
          <w:lang w:val="tr-TR"/>
        </w:rPr>
        <w:id w:val="-2032709193"/>
        <w:placeholder>
          <w:docPart w:val="15B66D88DF1F4FB4A186F8552356F6E5"/>
        </w:placeholder>
        <w:showingPlcHdr/>
        <w:dropDownList>
          <w:listItem w:value="Varsa etik kurul onayını sonraki sayfaya resim dosyası olarak ekleyiniz! "/>
          <w:listItem w:displayText="1- Etik Kurul Onayı" w:value="1- Etik Kurul Onayı"/>
        </w:dropDownList>
      </w:sdtPr>
      <w:sdtContent>
        <w:p w14:paraId="7CD9A96D" w14:textId="723C78B0" w:rsidR="009C59D8" w:rsidRPr="00BE2908" w:rsidRDefault="00D0609A" w:rsidP="009C59D8">
          <w:pPr>
            <w:rPr>
              <w:lang w:val="tr-TR"/>
            </w:rPr>
          </w:pPr>
          <w:r w:rsidRPr="00E430CF">
            <w:rPr>
              <w:rStyle w:val="YerTutucuMetni"/>
            </w:rPr>
            <w:t>Bir öğe seçin.</w:t>
          </w:r>
        </w:p>
      </w:sdtContent>
    </w:sdt>
    <w:p w14:paraId="165ABCE4" w14:textId="77777777" w:rsidR="006A2FE5" w:rsidRPr="00BE2908" w:rsidRDefault="006A2FE5" w:rsidP="006A2FE5">
      <w:pPr>
        <w:rPr>
          <w:lang w:val="tr-TR"/>
        </w:rPr>
      </w:pPr>
    </w:p>
    <w:p w14:paraId="7FD3BB70" w14:textId="369FE560" w:rsidR="009C59D8" w:rsidRDefault="00000000" w:rsidP="006A2FE5">
      <w:pPr>
        <w:rPr>
          <w:lang w:val="tr-TR"/>
        </w:rPr>
      </w:pPr>
      <w:sdt>
        <w:sdtPr>
          <w:rPr>
            <w:lang w:val="tr-TR"/>
          </w:rPr>
          <w:id w:val="1063610784"/>
          <w:placeholder>
            <w:docPart w:val="231A23501EEA49D683872F28DDF1B9CE"/>
          </w:placeholder>
          <w:showingPlcHdr/>
          <w:dropDownList>
            <w:listItem w:displayText="Varsa kullanım onay yazısını resim olarak buraya ekleyiniz." w:value=""/>
            <w:listItem w:displayText="2- Telif Hakkına Haiz Eser Kullanım Onayı" w:value="2- Telif Hakkına Haiz Eser Kullanım Onayı"/>
          </w:dropDownList>
        </w:sdtPr>
        <w:sdtContent>
          <w:r w:rsidR="006A2FE5" w:rsidRPr="002B09D5">
            <w:rPr>
              <w:rStyle w:val="YerTutucuMetni"/>
              <w:b/>
              <w:bCs/>
              <w:color w:val="FF0000"/>
              <w:lang w:val="tr-TR"/>
            </w:rPr>
            <w:t>Bir öğe seçin.</w:t>
          </w:r>
        </w:sdtContent>
      </w:sdt>
      <w:r w:rsidR="009C59D8" w:rsidRPr="00BE2908">
        <w:rPr>
          <w:lang w:val="tr-TR"/>
        </w:rPr>
        <w:t xml:space="preserve"> </w:t>
      </w:r>
    </w:p>
    <w:p w14:paraId="0D017DFA" w14:textId="77777777" w:rsidR="009F7CA5" w:rsidRDefault="009F7CA5" w:rsidP="006A2FE5">
      <w:pPr>
        <w:rPr>
          <w:lang w:val="tr-TR"/>
        </w:rPr>
      </w:pPr>
    </w:p>
    <w:p w14:paraId="608ABCE5" w14:textId="7DDD8D1B" w:rsidR="009F7CA5" w:rsidRPr="00BE2908" w:rsidRDefault="009F7CA5" w:rsidP="006A2FE5">
      <w:pPr>
        <w:rPr>
          <w:lang w:val="tr-TR"/>
        </w:rPr>
      </w:pPr>
    </w:p>
    <w:sectPr w:rsidR="009F7CA5" w:rsidRPr="00BE2908" w:rsidSect="00581D99">
      <w:pgSz w:w="11906" w:h="16838"/>
      <w:pgMar w:top="709" w:right="567" w:bottom="284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4A61D" w14:textId="77777777" w:rsidR="000D6175" w:rsidRDefault="000D6175" w:rsidP="00F9768A">
      <w:r>
        <w:separator/>
      </w:r>
    </w:p>
  </w:endnote>
  <w:endnote w:type="continuationSeparator" w:id="0">
    <w:p w14:paraId="07D7CA47" w14:textId="77777777" w:rsidR="000D6175" w:rsidRDefault="000D6175" w:rsidP="00F976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ldhabi">
    <w:altName w:val="Times New Roman"/>
    <w:charset w:val="B2"/>
    <w:family w:val="auto"/>
    <w:pitch w:val="variable"/>
    <w:sig w:usb0="80002007" w:usb1="80000000" w:usb2="00000008" w:usb3="00000000" w:csb0="00000041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Bahnschrift SemiBold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Biome">
    <w:charset w:val="00"/>
    <w:family w:val="swiss"/>
    <w:pitch w:val="variable"/>
    <w:sig w:usb0="A11526FF" w:usb1="8000000A" w:usb2="00010000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EDE2B" w14:textId="77777777" w:rsidR="000D6175" w:rsidRDefault="000D6175" w:rsidP="00F9768A">
      <w:r>
        <w:separator/>
      </w:r>
    </w:p>
  </w:footnote>
  <w:footnote w:type="continuationSeparator" w:id="0">
    <w:p w14:paraId="491CDFE7" w14:textId="77777777" w:rsidR="000D6175" w:rsidRDefault="000D6175" w:rsidP="00F976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D3357"/>
    <w:multiLevelType w:val="hybridMultilevel"/>
    <w:tmpl w:val="A31CD6AA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6BCE"/>
    <w:multiLevelType w:val="hybridMultilevel"/>
    <w:tmpl w:val="B504095A"/>
    <w:lvl w:ilvl="0" w:tplc="041F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9510E63"/>
    <w:multiLevelType w:val="hybridMultilevel"/>
    <w:tmpl w:val="4FF85C92"/>
    <w:lvl w:ilvl="0" w:tplc="557E3BB8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3" w15:restartNumberingAfterBreak="0">
    <w:nsid w:val="2DBD7007"/>
    <w:multiLevelType w:val="hybridMultilevel"/>
    <w:tmpl w:val="1D1AF428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2DF71F50"/>
    <w:multiLevelType w:val="hybridMultilevel"/>
    <w:tmpl w:val="A9D26C02"/>
    <w:lvl w:ilvl="0" w:tplc="EBFCB2A4">
      <w:start w:val="1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5" w15:restartNumberingAfterBreak="0">
    <w:nsid w:val="2ED72C54"/>
    <w:multiLevelType w:val="hybridMultilevel"/>
    <w:tmpl w:val="91B2FB0C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467084F"/>
    <w:multiLevelType w:val="hybridMultilevel"/>
    <w:tmpl w:val="E3888734"/>
    <w:lvl w:ilvl="0" w:tplc="041F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7" w15:restartNumberingAfterBreak="0">
    <w:nsid w:val="41FF1D05"/>
    <w:multiLevelType w:val="hybridMultilevel"/>
    <w:tmpl w:val="FF589F26"/>
    <w:lvl w:ilvl="0" w:tplc="041F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3202AE3"/>
    <w:multiLevelType w:val="multilevel"/>
    <w:tmpl w:val="1E8C2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7E37775"/>
    <w:multiLevelType w:val="hybridMultilevel"/>
    <w:tmpl w:val="FFC01FE4"/>
    <w:lvl w:ilvl="0" w:tplc="0D82A4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655483">
    <w:abstractNumId w:val="0"/>
  </w:num>
  <w:num w:numId="2" w16cid:durableId="370233646">
    <w:abstractNumId w:val="1"/>
  </w:num>
  <w:num w:numId="3" w16cid:durableId="248778136">
    <w:abstractNumId w:val="4"/>
  </w:num>
  <w:num w:numId="4" w16cid:durableId="860819125">
    <w:abstractNumId w:val="7"/>
  </w:num>
  <w:num w:numId="5" w16cid:durableId="998923622">
    <w:abstractNumId w:val="2"/>
  </w:num>
  <w:num w:numId="6" w16cid:durableId="1450128110">
    <w:abstractNumId w:val="3"/>
  </w:num>
  <w:num w:numId="7" w16cid:durableId="296423481">
    <w:abstractNumId w:val="8"/>
  </w:num>
  <w:num w:numId="8" w16cid:durableId="338388842">
    <w:abstractNumId w:val="5"/>
  </w:num>
  <w:num w:numId="9" w16cid:durableId="1676153549">
    <w:abstractNumId w:val="6"/>
  </w:num>
  <w:num w:numId="10" w16cid:durableId="2340475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sDSxNLA0A2IjUyUdpeDU4uLM/DyQAvNaAOQRph8sAAAA"/>
  </w:docVars>
  <w:rsids>
    <w:rsidRoot w:val="000614D6"/>
    <w:rsid w:val="00000507"/>
    <w:rsid w:val="00015534"/>
    <w:rsid w:val="00015678"/>
    <w:rsid w:val="00030824"/>
    <w:rsid w:val="00033497"/>
    <w:rsid w:val="00037FFA"/>
    <w:rsid w:val="00040930"/>
    <w:rsid w:val="000614D6"/>
    <w:rsid w:val="0006262D"/>
    <w:rsid w:val="000B6226"/>
    <w:rsid w:val="000D6175"/>
    <w:rsid w:val="000E5A1C"/>
    <w:rsid w:val="000F3563"/>
    <w:rsid w:val="001211B8"/>
    <w:rsid w:val="00121491"/>
    <w:rsid w:val="001329BD"/>
    <w:rsid w:val="00154556"/>
    <w:rsid w:val="0017217C"/>
    <w:rsid w:val="00194D03"/>
    <w:rsid w:val="001970A1"/>
    <w:rsid w:val="001B1E64"/>
    <w:rsid w:val="001B507B"/>
    <w:rsid w:val="001C3AE0"/>
    <w:rsid w:val="001C41F6"/>
    <w:rsid w:val="001D12FC"/>
    <w:rsid w:val="001E465E"/>
    <w:rsid w:val="0020177E"/>
    <w:rsid w:val="00220105"/>
    <w:rsid w:val="002238EA"/>
    <w:rsid w:val="0022702D"/>
    <w:rsid w:val="002342B5"/>
    <w:rsid w:val="00240AB2"/>
    <w:rsid w:val="00242428"/>
    <w:rsid w:val="00245A95"/>
    <w:rsid w:val="00254AFA"/>
    <w:rsid w:val="00276A52"/>
    <w:rsid w:val="00292B78"/>
    <w:rsid w:val="002A7A56"/>
    <w:rsid w:val="002B09D5"/>
    <w:rsid w:val="002B6A2E"/>
    <w:rsid w:val="002F22E5"/>
    <w:rsid w:val="00303187"/>
    <w:rsid w:val="003039B0"/>
    <w:rsid w:val="0031184A"/>
    <w:rsid w:val="00316D6C"/>
    <w:rsid w:val="00327609"/>
    <w:rsid w:val="0033105F"/>
    <w:rsid w:val="003360BE"/>
    <w:rsid w:val="00344DF9"/>
    <w:rsid w:val="003826D7"/>
    <w:rsid w:val="00384FCC"/>
    <w:rsid w:val="00392B83"/>
    <w:rsid w:val="003A054B"/>
    <w:rsid w:val="003A12D8"/>
    <w:rsid w:val="003A4A3E"/>
    <w:rsid w:val="003A62B5"/>
    <w:rsid w:val="003C067B"/>
    <w:rsid w:val="003C3FB1"/>
    <w:rsid w:val="003C41E7"/>
    <w:rsid w:val="003D0E6C"/>
    <w:rsid w:val="003E09FB"/>
    <w:rsid w:val="004041D2"/>
    <w:rsid w:val="004224EB"/>
    <w:rsid w:val="00440D85"/>
    <w:rsid w:val="004414DF"/>
    <w:rsid w:val="00446D66"/>
    <w:rsid w:val="0045332A"/>
    <w:rsid w:val="00454459"/>
    <w:rsid w:val="00456A58"/>
    <w:rsid w:val="004575A1"/>
    <w:rsid w:val="00467E8F"/>
    <w:rsid w:val="004704E6"/>
    <w:rsid w:val="0048541D"/>
    <w:rsid w:val="004A009C"/>
    <w:rsid w:val="004D1AC7"/>
    <w:rsid w:val="004D7FF6"/>
    <w:rsid w:val="004F0451"/>
    <w:rsid w:val="0051574C"/>
    <w:rsid w:val="00531048"/>
    <w:rsid w:val="005326C0"/>
    <w:rsid w:val="00534A7B"/>
    <w:rsid w:val="00551D5D"/>
    <w:rsid w:val="00581D99"/>
    <w:rsid w:val="005930B3"/>
    <w:rsid w:val="005979D7"/>
    <w:rsid w:val="005A19D9"/>
    <w:rsid w:val="005C266A"/>
    <w:rsid w:val="005C2E96"/>
    <w:rsid w:val="005C39E9"/>
    <w:rsid w:val="005C3FF5"/>
    <w:rsid w:val="005D0C45"/>
    <w:rsid w:val="005D125C"/>
    <w:rsid w:val="005D2E1F"/>
    <w:rsid w:val="005F39D3"/>
    <w:rsid w:val="005F4014"/>
    <w:rsid w:val="006067DB"/>
    <w:rsid w:val="00641689"/>
    <w:rsid w:val="006518D2"/>
    <w:rsid w:val="00664BE5"/>
    <w:rsid w:val="00664D2F"/>
    <w:rsid w:val="0066683B"/>
    <w:rsid w:val="006735CA"/>
    <w:rsid w:val="0068286B"/>
    <w:rsid w:val="00684D7E"/>
    <w:rsid w:val="006A2FE5"/>
    <w:rsid w:val="006B62D8"/>
    <w:rsid w:val="006D5BEA"/>
    <w:rsid w:val="006E21F4"/>
    <w:rsid w:val="006E3B3C"/>
    <w:rsid w:val="00700E4F"/>
    <w:rsid w:val="00710866"/>
    <w:rsid w:val="00715504"/>
    <w:rsid w:val="00741DEC"/>
    <w:rsid w:val="00746167"/>
    <w:rsid w:val="00755270"/>
    <w:rsid w:val="00761338"/>
    <w:rsid w:val="00766383"/>
    <w:rsid w:val="00782925"/>
    <w:rsid w:val="00792E8F"/>
    <w:rsid w:val="007949E8"/>
    <w:rsid w:val="007A6DCB"/>
    <w:rsid w:val="007C4B7E"/>
    <w:rsid w:val="00802D88"/>
    <w:rsid w:val="00805FF7"/>
    <w:rsid w:val="00811942"/>
    <w:rsid w:val="00812001"/>
    <w:rsid w:val="00820C39"/>
    <w:rsid w:val="00824D30"/>
    <w:rsid w:val="00825B3C"/>
    <w:rsid w:val="00841557"/>
    <w:rsid w:val="00844082"/>
    <w:rsid w:val="0085071E"/>
    <w:rsid w:val="00854A26"/>
    <w:rsid w:val="00855BB7"/>
    <w:rsid w:val="00867BDE"/>
    <w:rsid w:val="008B2113"/>
    <w:rsid w:val="008C576C"/>
    <w:rsid w:val="008E2BAC"/>
    <w:rsid w:val="008F2FC4"/>
    <w:rsid w:val="008F6E8F"/>
    <w:rsid w:val="00900F06"/>
    <w:rsid w:val="00904AFD"/>
    <w:rsid w:val="00913AF9"/>
    <w:rsid w:val="0093356C"/>
    <w:rsid w:val="009347A6"/>
    <w:rsid w:val="009451F9"/>
    <w:rsid w:val="00954488"/>
    <w:rsid w:val="009560F9"/>
    <w:rsid w:val="00965457"/>
    <w:rsid w:val="00987BD5"/>
    <w:rsid w:val="00992425"/>
    <w:rsid w:val="009A732A"/>
    <w:rsid w:val="009C59D8"/>
    <w:rsid w:val="009D6148"/>
    <w:rsid w:val="009E5DB9"/>
    <w:rsid w:val="009F7CA5"/>
    <w:rsid w:val="00A1382F"/>
    <w:rsid w:val="00A165B7"/>
    <w:rsid w:val="00A2184C"/>
    <w:rsid w:val="00A258FF"/>
    <w:rsid w:val="00A311FD"/>
    <w:rsid w:val="00A320EC"/>
    <w:rsid w:val="00A366C1"/>
    <w:rsid w:val="00A51816"/>
    <w:rsid w:val="00A971E6"/>
    <w:rsid w:val="00AA29A9"/>
    <w:rsid w:val="00AC056D"/>
    <w:rsid w:val="00AD0428"/>
    <w:rsid w:val="00AD7B8C"/>
    <w:rsid w:val="00B03A82"/>
    <w:rsid w:val="00B356AE"/>
    <w:rsid w:val="00B42276"/>
    <w:rsid w:val="00B50707"/>
    <w:rsid w:val="00B5258A"/>
    <w:rsid w:val="00B5544D"/>
    <w:rsid w:val="00B731CC"/>
    <w:rsid w:val="00B74168"/>
    <w:rsid w:val="00BA4C37"/>
    <w:rsid w:val="00BB7898"/>
    <w:rsid w:val="00BD6DD9"/>
    <w:rsid w:val="00BE2908"/>
    <w:rsid w:val="00BF4240"/>
    <w:rsid w:val="00C0753B"/>
    <w:rsid w:val="00C13892"/>
    <w:rsid w:val="00C20B79"/>
    <w:rsid w:val="00C24672"/>
    <w:rsid w:val="00C64C8A"/>
    <w:rsid w:val="00C714A3"/>
    <w:rsid w:val="00C74F57"/>
    <w:rsid w:val="00C75899"/>
    <w:rsid w:val="00CA2236"/>
    <w:rsid w:val="00CA416E"/>
    <w:rsid w:val="00CB1642"/>
    <w:rsid w:val="00CB707C"/>
    <w:rsid w:val="00CF4963"/>
    <w:rsid w:val="00D00D41"/>
    <w:rsid w:val="00D0609A"/>
    <w:rsid w:val="00D24084"/>
    <w:rsid w:val="00D313B5"/>
    <w:rsid w:val="00D344D7"/>
    <w:rsid w:val="00DB654B"/>
    <w:rsid w:val="00DD7829"/>
    <w:rsid w:val="00DE2BFA"/>
    <w:rsid w:val="00DE36B8"/>
    <w:rsid w:val="00DF0336"/>
    <w:rsid w:val="00DF6CDA"/>
    <w:rsid w:val="00E10466"/>
    <w:rsid w:val="00E36134"/>
    <w:rsid w:val="00E676B1"/>
    <w:rsid w:val="00E810D1"/>
    <w:rsid w:val="00E93992"/>
    <w:rsid w:val="00E97159"/>
    <w:rsid w:val="00EA050B"/>
    <w:rsid w:val="00EA0FB4"/>
    <w:rsid w:val="00EB146C"/>
    <w:rsid w:val="00EB4FC6"/>
    <w:rsid w:val="00EB51B4"/>
    <w:rsid w:val="00EB7240"/>
    <w:rsid w:val="00F37086"/>
    <w:rsid w:val="00F6146E"/>
    <w:rsid w:val="00F6499C"/>
    <w:rsid w:val="00F9768A"/>
    <w:rsid w:val="00FA6DE8"/>
    <w:rsid w:val="00FA7807"/>
    <w:rsid w:val="00FB4C02"/>
    <w:rsid w:val="00FC1B75"/>
    <w:rsid w:val="00FE2990"/>
    <w:rsid w:val="00FE5327"/>
    <w:rsid w:val="00FE7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D7F6C3D"/>
  <w15:docId w15:val="{3311F1FF-9E60-4C12-AEE4-7CD5359E6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21F4"/>
    <w:pPr>
      <w:spacing w:after="0" w:line="240" w:lineRule="auto"/>
    </w:pPr>
    <w:rPr>
      <w:sz w:val="24"/>
      <w:szCs w:val="24"/>
      <w:lang w:val="en-US"/>
    </w:rPr>
  </w:style>
  <w:style w:type="paragraph" w:styleId="Balk1">
    <w:name w:val="heading 1"/>
    <w:basedOn w:val="Normal"/>
    <w:next w:val="Normal"/>
    <w:link w:val="Balk1Char"/>
    <w:uiPriority w:val="99"/>
    <w:qFormat/>
    <w:rsid w:val="006E21F4"/>
    <w:pPr>
      <w:keepNext/>
      <w:outlineLvl w:val="0"/>
    </w:pPr>
    <w:rPr>
      <w:b/>
      <w:bCs/>
      <w:i/>
      <w:iCs/>
      <w:sz w:val="20"/>
      <w:szCs w:val="20"/>
    </w:rPr>
  </w:style>
  <w:style w:type="paragraph" w:styleId="Balk2">
    <w:name w:val="heading 2"/>
    <w:basedOn w:val="Normal"/>
    <w:next w:val="Normal"/>
    <w:link w:val="Balk2Char"/>
    <w:uiPriority w:val="99"/>
    <w:qFormat/>
    <w:rsid w:val="006E21F4"/>
    <w:pPr>
      <w:keepNext/>
      <w:outlineLvl w:val="1"/>
    </w:pPr>
    <w:rPr>
      <w:b/>
      <w:bCs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9"/>
    <w:locked/>
    <w:rsid w:val="00A258FF"/>
    <w:rPr>
      <w:rFonts w:cs="Times New Roman"/>
      <w:b/>
      <w:bCs/>
      <w:i/>
      <w:iCs/>
      <w:lang w:val="en-US" w:eastAsia="tr-TR" w:bidi="ar-SA"/>
    </w:rPr>
  </w:style>
  <w:style w:type="character" w:customStyle="1" w:styleId="Balk2Char">
    <w:name w:val="Başlık 2 Char"/>
    <w:basedOn w:val="VarsaylanParagrafYazTipi"/>
    <w:link w:val="Balk2"/>
    <w:uiPriority w:val="99"/>
    <w:semiHidden/>
    <w:locked/>
    <w:rsid w:val="00A258FF"/>
    <w:rPr>
      <w:rFonts w:cs="Times New Roman"/>
      <w:b/>
      <w:bCs/>
      <w:sz w:val="24"/>
      <w:szCs w:val="24"/>
      <w:lang w:val="en-US" w:eastAsia="tr-TR" w:bidi="ar-SA"/>
    </w:rPr>
  </w:style>
  <w:style w:type="paragraph" w:styleId="KonuBal">
    <w:name w:val="Title"/>
    <w:basedOn w:val="Normal"/>
    <w:link w:val="KonuBalChar"/>
    <w:uiPriority w:val="99"/>
    <w:qFormat/>
    <w:rsid w:val="006E21F4"/>
    <w:pPr>
      <w:jc w:val="center"/>
    </w:pPr>
    <w:rPr>
      <w:b/>
      <w:bCs/>
      <w:sz w:val="32"/>
      <w:szCs w:val="32"/>
    </w:rPr>
  </w:style>
  <w:style w:type="character" w:customStyle="1" w:styleId="KonuBalChar">
    <w:name w:val="Konu Başlığı Char"/>
    <w:basedOn w:val="VarsaylanParagrafYazTipi"/>
    <w:link w:val="KonuBal"/>
    <w:uiPriority w:val="10"/>
    <w:locked/>
    <w:rsid w:val="00841557"/>
    <w:rPr>
      <w:rFonts w:asciiTheme="majorHAnsi" w:eastAsiaTheme="majorEastAsia" w:hAnsiTheme="majorHAnsi" w:cstheme="majorBidi"/>
      <w:b/>
      <w:bCs/>
      <w:kern w:val="28"/>
      <w:sz w:val="32"/>
      <w:szCs w:val="32"/>
      <w:lang w:val="en-US"/>
    </w:rPr>
  </w:style>
  <w:style w:type="paragraph" w:styleId="Altyaz">
    <w:name w:val="Subtitle"/>
    <w:basedOn w:val="Normal"/>
    <w:link w:val="AltyazChar"/>
    <w:uiPriority w:val="99"/>
    <w:qFormat/>
    <w:rsid w:val="006E21F4"/>
    <w:pPr>
      <w:jc w:val="center"/>
    </w:pPr>
    <w:rPr>
      <w:b/>
      <w:bCs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locked/>
    <w:rsid w:val="00841557"/>
    <w:rPr>
      <w:rFonts w:asciiTheme="majorHAnsi" w:eastAsiaTheme="majorEastAsia" w:hAnsiTheme="majorHAnsi" w:cstheme="majorBidi"/>
      <w:sz w:val="24"/>
      <w:szCs w:val="24"/>
      <w:lang w:val="en-US"/>
    </w:rPr>
  </w:style>
  <w:style w:type="character" w:styleId="Kpr">
    <w:name w:val="Hyperlink"/>
    <w:basedOn w:val="VarsaylanParagrafYazTipi"/>
    <w:uiPriority w:val="99"/>
    <w:rsid w:val="006E21F4"/>
    <w:rPr>
      <w:rFonts w:cs="Times New Roman"/>
      <w:color w:val="0000FF"/>
      <w:u w:val="single"/>
    </w:rPr>
  </w:style>
  <w:style w:type="table" w:styleId="TabloKlavuzu">
    <w:name w:val="Table Grid"/>
    <w:basedOn w:val="NormalTablo"/>
    <w:uiPriority w:val="99"/>
    <w:rsid w:val="00854A26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99"/>
    <w:qFormat/>
    <w:rsid w:val="00531048"/>
    <w:pPr>
      <w:ind w:left="720"/>
      <w:contextualSpacing/>
    </w:pPr>
    <w:rPr>
      <w:sz w:val="20"/>
      <w:szCs w:val="20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81D99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81D99"/>
    <w:rPr>
      <w:rFonts w:ascii="Tahoma" w:hAnsi="Tahoma" w:cs="Tahoma"/>
      <w:sz w:val="16"/>
      <w:szCs w:val="16"/>
      <w:lang w:val="en-US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327609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27609"/>
    <w:rPr>
      <w:sz w:val="20"/>
      <w:szCs w:val="20"/>
      <w:lang w:val="en-US"/>
    </w:rPr>
  </w:style>
  <w:style w:type="character" w:styleId="DipnotBavurusu">
    <w:name w:val="footnote reference"/>
    <w:basedOn w:val="VarsaylanParagrafYazTipi"/>
    <w:uiPriority w:val="99"/>
    <w:semiHidden/>
    <w:unhideWhenUsed/>
    <w:rsid w:val="00327609"/>
    <w:rPr>
      <w:vertAlign w:val="superscript"/>
    </w:rPr>
  </w:style>
  <w:style w:type="table" w:customStyle="1" w:styleId="TabloKlavuzu1">
    <w:name w:val="Tablo Kılavuzu1"/>
    <w:basedOn w:val="NormalTablo"/>
    <w:next w:val="TabloKlavuzu"/>
    <w:uiPriority w:val="39"/>
    <w:rsid w:val="005C266A"/>
    <w:pPr>
      <w:spacing w:after="0" w:line="240" w:lineRule="auto"/>
    </w:pPr>
    <w:rPr>
      <w:rFonts w:ascii="Calibri" w:eastAsia="Calibri" w:hAnsi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F9768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9768A"/>
    <w:rPr>
      <w:sz w:val="24"/>
      <w:szCs w:val="24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F9768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F9768A"/>
    <w:rPr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FC1B75"/>
    <w:pPr>
      <w:spacing w:before="100" w:beforeAutospacing="1" w:after="100" w:afterAutospacing="1"/>
    </w:pPr>
    <w:rPr>
      <w:lang w:val="tr-TR"/>
    </w:rPr>
  </w:style>
  <w:style w:type="character" w:styleId="Gl">
    <w:name w:val="Strong"/>
    <w:basedOn w:val="VarsaylanParagrafYazTipi"/>
    <w:uiPriority w:val="22"/>
    <w:qFormat/>
    <w:rsid w:val="00FC1B75"/>
    <w:rPr>
      <w:b/>
      <w:bCs/>
    </w:rPr>
  </w:style>
  <w:style w:type="character" w:styleId="YerTutucuMetni">
    <w:name w:val="Placeholder Text"/>
    <w:basedOn w:val="VarsaylanParagrafYazTipi"/>
    <w:uiPriority w:val="99"/>
    <w:semiHidden/>
    <w:rsid w:val="0095448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5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5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B86040F97F4420DA0081E8302EF71C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374C38B-31A4-4AEE-98F4-BC0F8638AADD}"/>
      </w:docPartPr>
      <w:docPartBody>
        <w:p w:rsidR="00DE0259" w:rsidRDefault="007A6F9D" w:rsidP="007A6F9D">
          <w:pPr>
            <w:pStyle w:val="3B86040F97F4420DA0081E8302EF71C94"/>
          </w:pPr>
          <w:r w:rsidRPr="002B6A2E">
            <w:rPr>
              <w:rStyle w:val="YerTutucuMetni"/>
              <w:rFonts w:ascii="Calibri" w:hAnsi="Calibri" w:cs="Calibri"/>
              <w:lang w:val="tr-TR"/>
            </w:rPr>
            <w:t>Bir öğe seçin.</w:t>
          </w:r>
        </w:p>
      </w:docPartBody>
    </w:docPart>
    <w:docPart>
      <w:docPartPr>
        <w:name w:val="F699A57EBB684B139E30FAB74998398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A887407-7C70-4622-843E-0A5F7EB126FE}"/>
      </w:docPartPr>
      <w:docPartBody>
        <w:p w:rsidR="00DE0259" w:rsidRDefault="007A6F9D" w:rsidP="007A6F9D">
          <w:pPr>
            <w:pStyle w:val="F699A57EBB684B139E30FAB74998398D4"/>
          </w:pPr>
          <w:r w:rsidRPr="002B6A2E">
            <w:rPr>
              <w:rStyle w:val="YerTutucuMetni"/>
              <w:rFonts w:ascii="Calibri" w:hAnsi="Calibri" w:cs="Calibri"/>
              <w:lang w:val="tr-TR"/>
            </w:rPr>
            <w:t>Bir öğe seçin.</w:t>
          </w:r>
        </w:p>
      </w:docPartBody>
    </w:docPart>
    <w:docPart>
      <w:docPartPr>
        <w:name w:val="07B0F809DF664EC186E9E2968E32520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D89E2CB-5544-4A44-A4AA-0A1A34A72DB8}"/>
      </w:docPartPr>
      <w:docPartBody>
        <w:p w:rsidR="00DE0259" w:rsidRDefault="007A6F9D" w:rsidP="007A6F9D">
          <w:pPr>
            <w:pStyle w:val="07B0F809DF664EC186E9E2968E3252064"/>
          </w:pPr>
          <w:r w:rsidRPr="006067DB">
            <w:rPr>
              <w:rStyle w:val="YerTutucuMetni"/>
              <w:rFonts w:ascii="Calibri" w:hAnsi="Calibri" w:cs="Calibri"/>
              <w:lang w:val="tr-TR"/>
            </w:rPr>
            <w:t>Bir öğe seçin.</w:t>
          </w:r>
        </w:p>
      </w:docPartBody>
    </w:docPart>
    <w:docPart>
      <w:docPartPr>
        <w:name w:val="384B35CBB8924934BA28B88AC8DCED9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4980C22-A9D7-458D-9202-8253039B3773}"/>
      </w:docPartPr>
      <w:docPartBody>
        <w:p w:rsidR="00DE0259" w:rsidRDefault="007A6F9D" w:rsidP="007A6F9D">
          <w:pPr>
            <w:pStyle w:val="384B35CBB8924934BA28B88AC8DCED9A2"/>
          </w:pPr>
          <w:r w:rsidRPr="002B6A2E">
            <w:rPr>
              <w:rStyle w:val="YerTutucuMetni"/>
              <w:rFonts w:ascii="Calibri" w:hAnsi="Calibri" w:cs="Calibri"/>
              <w:lang w:val="tr-TR"/>
            </w:rPr>
            <w:t>Bir öğe seçin.</w:t>
          </w:r>
        </w:p>
      </w:docPartBody>
    </w:docPart>
    <w:docPart>
      <w:docPartPr>
        <w:name w:val="15B66D88DF1F4FB4A186F8552356F6E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8A7D63A-AD59-4237-89E6-54F08C8B67E0}"/>
      </w:docPartPr>
      <w:docPartBody>
        <w:p w:rsidR="00DE0259" w:rsidRDefault="007A6F9D" w:rsidP="007A6F9D">
          <w:pPr>
            <w:pStyle w:val="15B66D88DF1F4FB4A186F8552356F6E54"/>
          </w:pPr>
          <w:r w:rsidRPr="00E430CF">
            <w:rPr>
              <w:rStyle w:val="YerTutucuMetni"/>
            </w:rPr>
            <w:t>Bir öğe seçin.</w:t>
          </w:r>
        </w:p>
      </w:docPartBody>
    </w:docPart>
    <w:docPart>
      <w:docPartPr>
        <w:name w:val="231A23501EEA49D683872F28DDF1B9C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FFE069A-A2C8-44A6-9A2A-1EA9735827A1}"/>
      </w:docPartPr>
      <w:docPartBody>
        <w:p w:rsidR="00DE0259" w:rsidRDefault="007A6F9D" w:rsidP="007A6F9D">
          <w:pPr>
            <w:pStyle w:val="231A23501EEA49D683872F28DDF1B9CE4"/>
          </w:pPr>
          <w:r w:rsidRPr="002B09D5">
            <w:rPr>
              <w:rStyle w:val="YerTutucuMetni"/>
              <w:b/>
              <w:bCs/>
              <w:color w:val="FF0000"/>
              <w:lang w:val="tr-TR"/>
            </w:rPr>
            <w:t>Bir öğe seçin.</w:t>
          </w:r>
        </w:p>
      </w:docPartBody>
    </w:docPart>
    <w:docPart>
      <w:docPartPr>
        <w:name w:val="BFE591257FEF4764A30C277F1DD22EF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D2022DF-7882-4CBC-9AE2-0E7F7D7714C2}"/>
      </w:docPartPr>
      <w:docPartBody>
        <w:p w:rsidR="00435CC2" w:rsidRDefault="007A6F9D" w:rsidP="007A6F9D">
          <w:pPr>
            <w:pStyle w:val="BFE591257FEF4764A30C277F1DD22EF84"/>
          </w:pPr>
          <w:r w:rsidRPr="006067DB">
            <w:rPr>
              <w:rStyle w:val="YerTutucuMetni"/>
              <w:rFonts w:ascii="Calibri" w:hAnsi="Calibri" w:cs="Calibri"/>
              <w:lang w:val="tr-TR"/>
            </w:rPr>
            <w:t>Bir öğe seçin.</w:t>
          </w:r>
        </w:p>
      </w:docPartBody>
    </w:docPart>
    <w:docPart>
      <w:docPartPr>
        <w:name w:val="37A5110D246A4C6FB57B6A6DA6A6C11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9CEE3F6-1DE7-485B-BFF1-3098680E3CE5}"/>
      </w:docPartPr>
      <w:docPartBody>
        <w:p w:rsidR="00000000" w:rsidRDefault="007A6F9D" w:rsidP="007A6F9D">
          <w:pPr>
            <w:pStyle w:val="37A5110D246A4C6FB57B6A6DA6A6C11D"/>
          </w:pPr>
          <w:r w:rsidRPr="00E430CF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ldhabi">
    <w:altName w:val="Times New Roman"/>
    <w:charset w:val="B2"/>
    <w:family w:val="auto"/>
    <w:pitch w:val="variable"/>
    <w:sig w:usb0="80002007" w:usb1="80000000" w:usb2="00000008" w:usb3="00000000" w:csb0="00000041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Bahnschrift SemiBold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Biome">
    <w:charset w:val="00"/>
    <w:family w:val="swiss"/>
    <w:pitch w:val="variable"/>
    <w:sig w:usb0="A11526FF" w:usb1="8000000A" w:usb2="00010000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71D60"/>
    <w:rsid w:val="00126528"/>
    <w:rsid w:val="001B0823"/>
    <w:rsid w:val="00231D96"/>
    <w:rsid w:val="00294CAA"/>
    <w:rsid w:val="002F6F2B"/>
    <w:rsid w:val="003039B7"/>
    <w:rsid w:val="00332E7A"/>
    <w:rsid w:val="00435CC2"/>
    <w:rsid w:val="0054679D"/>
    <w:rsid w:val="00670F99"/>
    <w:rsid w:val="006E3EA5"/>
    <w:rsid w:val="0076183E"/>
    <w:rsid w:val="00771D60"/>
    <w:rsid w:val="007A6F9D"/>
    <w:rsid w:val="008578F9"/>
    <w:rsid w:val="00B67F55"/>
    <w:rsid w:val="00D075BC"/>
    <w:rsid w:val="00D4457F"/>
    <w:rsid w:val="00DE0259"/>
    <w:rsid w:val="00E50DD4"/>
    <w:rsid w:val="00E538F9"/>
    <w:rsid w:val="00FD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7A6F9D"/>
    <w:rPr>
      <w:color w:val="808080"/>
    </w:rPr>
  </w:style>
  <w:style w:type="paragraph" w:customStyle="1" w:styleId="3B86040F97F4420DA0081E8302EF71C91">
    <w:name w:val="3B86040F97F4420DA0081E8302EF71C91"/>
    <w:rsid w:val="002F6F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F699A57EBB684B139E30FAB74998398D1">
    <w:name w:val="F699A57EBB684B139E30FAB74998398D1"/>
    <w:rsid w:val="002F6F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07B0F809DF664EC186E9E2968E3252061">
    <w:name w:val="07B0F809DF664EC186E9E2968E3252061"/>
    <w:rsid w:val="002F6F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384B35CBB8924934BA28B88AC8DCED9A1">
    <w:name w:val="384B35CBB8924934BA28B88AC8DCED9A1"/>
    <w:rsid w:val="002F6F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15B66D88DF1F4FB4A186F8552356F6E51">
    <w:name w:val="15B66D88DF1F4FB4A186F8552356F6E51"/>
    <w:rsid w:val="002F6F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231A23501EEA49D683872F28DDF1B9CE1">
    <w:name w:val="231A23501EEA49D683872F28DDF1B9CE1"/>
    <w:rsid w:val="002F6F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BFE591257FEF4764A30C277F1DD22EF8">
    <w:name w:val="BFE591257FEF4764A30C277F1DD22EF8"/>
    <w:rsid w:val="002F6F2B"/>
  </w:style>
  <w:style w:type="paragraph" w:customStyle="1" w:styleId="3B86040F97F4420DA0081E8302EF71C9">
    <w:name w:val="3B86040F97F4420DA0081E8302EF71C9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F699A57EBB684B139E30FAB74998398D">
    <w:name w:val="F699A57EBB684B139E30FAB74998398D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07B0F809DF664EC186E9E2968E325206">
    <w:name w:val="07B0F809DF664EC186E9E2968E325206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384B35CBB8924934BA28B88AC8DCED9A">
    <w:name w:val="384B35CBB8924934BA28B88AC8DCED9A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BFE591257FEF4764A30C277F1DD22EF81">
    <w:name w:val="BFE591257FEF4764A30C277F1DD22EF81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15B66D88DF1F4FB4A186F8552356F6E5">
    <w:name w:val="15B66D88DF1F4FB4A186F8552356F6E5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231A23501EEA49D683872F28DDF1B9CE">
    <w:name w:val="231A23501EEA49D683872F28DDF1B9CE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3B86040F97F4420DA0081E8302EF71C92">
    <w:name w:val="3B86040F97F4420DA0081E8302EF71C92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F699A57EBB684B139E30FAB74998398D2">
    <w:name w:val="F699A57EBB684B139E30FAB74998398D2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07B0F809DF664EC186E9E2968E3252062">
    <w:name w:val="07B0F809DF664EC186E9E2968E3252062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BFE591257FEF4764A30C277F1DD22EF82">
    <w:name w:val="BFE591257FEF4764A30C277F1DD22EF82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15B66D88DF1F4FB4A186F8552356F6E52">
    <w:name w:val="15B66D88DF1F4FB4A186F8552356F6E52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231A23501EEA49D683872F28DDF1B9CE2">
    <w:name w:val="231A23501EEA49D683872F28DDF1B9CE2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3B86040F97F4420DA0081E8302EF71C93">
    <w:name w:val="3B86040F97F4420DA0081E8302EF71C93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F699A57EBB684B139E30FAB74998398D3">
    <w:name w:val="F699A57EBB684B139E30FAB74998398D3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07B0F809DF664EC186E9E2968E3252063">
    <w:name w:val="07B0F809DF664EC186E9E2968E3252063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BFE591257FEF4764A30C277F1DD22EF83">
    <w:name w:val="BFE591257FEF4764A30C277F1DD22EF83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15B66D88DF1F4FB4A186F8552356F6E53">
    <w:name w:val="15B66D88DF1F4FB4A186F8552356F6E53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231A23501EEA49D683872F28DDF1B9CE3">
    <w:name w:val="231A23501EEA49D683872F28DDF1B9CE3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3B86040F97F4420DA0081E8302EF71C94">
    <w:name w:val="3B86040F97F4420DA0081E8302EF71C94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F699A57EBB684B139E30FAB74998398D4">
    <w:name w:val="F699A57EBB684B139E30FAB74998398D4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07B0F809DF664EC186E9E2968E3252064">
    <w:name w:val="07B0F809DF664EC186E9E2968E3252064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384B35CBB8924934BA28B88AC8DCED9A2">
    <w:name w:val="384B35CBB8924934BA28B88AC8DCED9A2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37A5110D246A4C6FB57B6A6DA6A6C11D">
    <w:name w:val="37A5110D246A4C6FB57B6A6DA6A6C11D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BFE591257FEF4764A30C277F1DD22EF84">
    <w:name w:val="BFE591257FEF4764A30C277F1DD22EF84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15B66D88DF1F4FB4A186F8552356F6E54">
    <w:name w:val="15B66D88DF1F4FB4A186F8552356F6E54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231A23501EEA49D683872F28DDF1B9CE4">
    <w:name w:val="231A23501EEA49D683872F28DDF1B9CE4"/>
    <w:rsid w:val="007A6F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7ECED4-A3DE-40E8-B83D-A89BBAFB55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ol</dc:creator>
  <cp:lastModifiedBy>IBRAHIM TURAN</cp:lastModifiedBy>
  <cp:revision>7</cp:revision>
  <cp:lastPrinted>2010-11-11T12:05:00Z</cp:lastPrinted>
  <dcterms:created xsi:type="dcterms:W3CDTF">2023-08-06T21:06:00Z</dcterms:created>
  <dcterms:modified xsi:type="dcterms:W3CDTF">2023-08-06T21:21:00Z</dcterms:modified>
</cp:coreProperties>
</file>